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6EF3F4" w14:textId="38219BAC" w:rsidR="003A314C" w:rsidRPr="00A42E8E" w:rsidRDefault="003B1754" w:rsidP="003B1754">
      <w:pPr>
        <w:spacing w:before="270" w:after="135"/>
        <w:outlineLvl w:val="2"/>
        <w:rPr>
          <w:rFonts w:ascii="Times New Roman" w:hAnsi="Times New Roman" w:cs="Times New Roman"/>
          <w:b/>
          <w:color w:val="333333"/>
          <w:sz w:val="28"/>
          <w:szCs w:val="28"/>
        </w:rPr>
      </w:pPr>
      <w:r>
        <w:rPr>
          <w:rFonts w:ascii="Times New Roman"/>
          <w:noProof/>
          <w:sz w:val="20"/>
          <w:lang w:val="uk-UA" w:eastAsia="uk-UA"/>
        </w:rPr>
        <w:drawing>
          <wp:inline distT="0" distB="0" distL="0" distR="0" wp14:anchorId="7A6EF4E8" wp14:editId="11019A6C">
            <wp:extent cx="2152650" cy="681841"/>
            <wp:effectExtent l="0" t="0" r="0" b="4445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62678" cy="685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b/>
          <w:bCs/>
          <w:color w:val="333333"/>
          <w:sz w:val="28"/>
          <w:szCs w:val="28"/>
          <w:lang w:val="uk"/>
        </w:rPr>
        <w:tab/>
      </w:r>
      <w:r>
        <w:rPr>
          <w:rFonts w:ascii="Times New Roman"/>
          <w:b/>
          <w:bCs/>
          <w:color w:val="333333"/>
          <w:sz w:val="28"/>
          <w:szCs w:val="28"/>
          <w:lang w:val="uk"/>
        </w:rPr>
        <w:tab/>
      </w:r>
      <w:r>
        <w:rPr>
          <w:rFonts w:ascii="Times New Roman"/>
          <w:b/>
          <w:bCs/>
          <w:color w:val="333333"/>
          <w:sz w:val="28"/>
          <w:szCs w:val="28"/>
          <w:lang w:val="uk"/>
        </w:rPr>
        <w:tab/>
      </w:r>
      <w:r>
        <w:rPr>
          <w:rFonts w:ascii="Times New Roman"/>
          <w:b/>
          <w:bCs/>
          <w:color w:val="333333"/>
          <w:sz w:val="28"/>
          <w:szCs w:val="28"/>
          <w:lang w:val="uk"/>
        </w:rPr>
        <w:tab/>
      </w:r>
      <w:r>
        <w:rPr>
          <w:rFonts w:ascii="Times New Roman"/>
          <w:b/>
          <w:bCs/>
          <w:color w:val="333333"/>
          <w:sz w:val="28"/>
          <w:szCs w:val="28"/>
          <w:lang w:val="uk"/>
        </w:rPr>
        <w:tab/>
      </w:r>
      <w:r>
        <w:rPr>
          <w:rFonts w:ascii="Times New Roman"/>
          <w:b/>
          <w:bCs/>
          <w:color w:val="333333"/>
          <w:sz w:val="28"/>
          <w:szCs w:val="28"/>
          <w:lang w:val="uk"/>
        </w:rPr>
        <w:tab/>
      </w:r>
      <w:r>
        <w:rPr>
          <w:rFonts w:ascii="Times New Roman"/>
          <w:noProof/>
          <w:sz w:val="20"/>
          <w:lang w:val="uk-UA" w:eastAsia="uk-UA"/>
        </w:rPr>
        <w:drawing>
          <wp:inline distT="0" distB="0" distL="0" distR="0" wp14:anchorId="7A6EF4EA" wp14:editId="7A6EF4EB">
            <wp:extent cx="1923527" cy="676655"/>
            <wp:effectExtent l="0" t="0" r="0" b="0"/>
            <wp:docPr id="4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3527" cy="67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EF3F5" w14:textId="77777777" w:rsidR="002A4067" w:rsidRPr="00F9765B" w:rsidRDefault="002A4067" w:rsidP="00CF4EFD">
      <w:pPr>
        <w:spacing w:after="0" w:line="240" w:lineRule="auto"/>
        <w:jc w:val="center"/>
        <w:rPr>
          <w:rFonts w:eastAsia="Times New Roman" w:cs="Arial"/>
          <w:i/>
          <w:sz w:val="16"/>
          <w:szCs w:val="16"/>
        </w:rPr>
      </w:pPr>
    </w:p>
    <w:p w14:paraId="7A6EF3F6" w14:textId="77777777" w:rsidR="00CF4EFD" w:rsidRPr="009E51F8" w:rsidRDefault="00CF4EFD" w:rsidP="00CF4EFD">
      <w:pPr>
        <w:spacing w:after="0" w:line="240" w:lineRule="auto"/>
        <w:jc w:val="center"/>
        <w:rPr>
          <w:rFonts w:eastAsia="Times New Roman" w:cs="Arial"/>
          <w:i/>
          <w:sz w:val="32"/>
          <w:szCs w:val="32"/>
          <w:lang w:val="ru-RU"/>
        </w:rPr>
      </w:pPr>
      <w:r>
        <w:rPr>
          <w:rFonts w:eastAsia="Times New Roman" w:cs="Arial"/>
          <w:i/>
          <w:iCs/>
          <w:sz w:val="32"/>
          <w:szCs w:val="32"/>
          <w:lang w:val="uk"/>
        </w:rPr>
        <w:t>«Децентралізація приносить кращі результати та ефективність» (DOBRE)</w:t>
      </w:r>
    </w:p>
    <w:p w14:paraId="7A6EF3F7" w14:textId="77777777" w:rsidR="003A314C" w:rsidRPr="009E51F8" w:rsidRDefault="00CF4EFD" w:rsidP="00291EFF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ru-RU"/>
        </w:rPr>
      </w:pPr>
      <w:r>
        <w:rPr>
          <w:rFonts w:eastAsia="Times New Roman" w:cs="Arial"/>
          <w:b/>
          <w:bCs/>
          <w:sz w:val="28"/>
          <w:szCs w:val="28"/>
          <w:lang w:val="uk"/>
        </w:rPr>
        <w:t>Підтримка розвитку об'єднаних територіальних громад України</w:t>
      </w:r>
    </w:p>
    <w:p w14:paraId="7A6EF3F8" w14:textId="77777777" w:rsidR="0041476D" w:rsidRPr="009E51F8" w:rsidRDefault="004E5A29" w:rsidP="00CF4EFD">
      <w:pPr>
        <w:spacing w:before="270" w:after="135" w:line="240" w:lineRule="auto"/>
        <w:jc w:val="center"/>
        <w:outlineLvl w:val="2"/>
        <w:rPr>
          <w:rFonts w:eastAsia="Times New Roman" w:cs="Arial"/>
          <w:b/>
          <w:sz w:val="28"/>
          <w:szCs w:val="28"/>
          <w:u w:val="single"/>
          <w:lang w:val="ru-RU"/>
        </w:rPr>
      </w:pPr>
      <w:r>
        <w:rPr>
          <w:rFonts w:eastAsia="Times New Roman" w:cs="Arial"/>
          <w:b/>
          <w:bCs/>
          <w:sz w:val="28"/>
          <w:szCs w:val="28"/>
          <w:u w:val="single"/>
          <w:lang w:val="uk"/>
        </w:rPr>
        <w:t>Аудит економічних ресурсів областей</w:t>
      </w:r>
    </w:p>
    <w:p w14:paraId="7A6EF3F9" w14:textId="77777777" w:rsidR="004E5A29" w:rsidRPr="009E51F8" w:rsidRDefault="005951DA" w:rsidP="00CF4EFD">
      <w:pPr>
        <w:spacing w:before="270" w:after="135" w:line="240" w:lineRule="auto"/>
        <w:jc w:val="center"/>
        <w:outlineLvl w:val="2"/>
        <w:rPr>
          <w:rFonts w:eastAsia="Times New Roman" w:cs="Arial"/>
          <w:b/>
          <w:i/>
          <w:sz w:val="28"/>
          <w:szCs w:val="28"/>
          <w:lang w:val="ru-RU"/>
        </w:rPr>
      </w:pPr>
      <w:r>
        <w:rPr>
          <w:rFonts w:eastAsia="Times New Roman" w:cs="Arial"/>
          <w:b/>
          <w:bCs/>
          <w:i/>
          <w:iCs/>
          <w:sz w:val="28"/>
          <w:szCs w:val="28"/>
          <w:lang w:val="uk"/>
        </w:rPr>
        <w:t xml:space="preserve">Розробка статистичних економічних карт </w:t>
      </w:r>
      <w:r w:rsidR="004E5A29">
        <w:rPr>
          <w:rFonts w:eastAsia="Times New Roman" w:cs="Arial"/>
          <w:b/>
          <w:bCs/>
          <w:i/>
          <w:iCs/>
          <w:sz w:val="28"/>
          <w:szCs w:val="28"/>
          <w:lang w:val="uk"/>
        </w:rPr>
        <w:t>7 областей</w:t>
      </w:r>
    </w:p>
    <w:p w14:paraId="7A6EF3FA" w14:textId="18ADCD4E" w:rsidR="00CF4EFD" w:rsidRPr="00D57A8E" w:rsidRDefault="00F40EB1" w:rsidP="00CF4EFD">
      <w:pPr>
        <w:spacing w:before="270" w:after="135" w:line="240" w:lineRule="auto"/>
        <w:jc w:val="center"/>
        <w:outlineLvl w:val="2"/>
        <w:rPr>
          <w:rFonts w:eastAsia="Times New Roman" w:cs="Arial"/>
          <w:b/>
          <w:sz w:val="28"/>
          <w:szCs w:val="28"/>
          <w:u w:val="single"/>
          <w:lang w:val="ru-RU"/>
        </w:rPr>
      </w:pPr>
      <w:r>
        <w:rPr>
          <w:rFonts w:eastAsia="Times New Roman" w:cs="Arial"/>
          <w:b/>
          <w:bCs/>
          <w:sz w:val="28"/>
          <w:szCs w:val="28"/>
          <w:u w:val="single"/>
          <w:lang w:val="uk"/>
        </w:rPr>
        <w:t xml:space="preserve"> ФОРМА ЗАЯВКИ ДО ПОДАННЯ ПРОПОЗИЦІЙ</w:t>
      </w:r>
      <w:r w:rsidR="00D57A8E" w:rsidRPr="00D57A8E">
        <w:rPr>
          <w:rFonts w:eastAsia="Times New Roman" w:cs="Arial"/>
          <w:b/>
          <w:bCs/>
          <w:sz w:val="28"/>
          <w:szCs w:val="28"/>
          <w:u w:val="single"/>
          <w:lang w:val="ru-RU"/>
        </w:rPr>
        <w:t xml:space="preserve"> </w:t>
      </w:r>
      <w:r w:rsidR="00D57A8E">
        <w:rPr>
          <w:rFonts w:eastAsia="Times New Roman" w:cs="Arial"/>
          <w:b/>
          <w:bCs/>
          <w:sz w:val="28"/>
          <w:szCs w:val="28"/>
          <w:u w:val="single"/>
        </w:rPr>
        <w:t>RFP</w:t>
      </w:r>
      <w:r w:rsidR="00D57A8E" w:rsidRPr="00D57A8E">
        <w:rPr>
          <w:rFonts w:eastAsia="Times New Roman" w:cs="Arial"/>
          <w:b/>
          <w:bCs/>
          <w:sz w:val="28"/>
          <w:szCs w:val="28"/>
          <w:u w:val="single"/>
          <w:lang w:val="ru-RU"/>
        </w:rPr>
        <w:t xml:space="preserve"> 0015</w:t>
      </w:r>
      <w:bookmarkStart w:id="0" w:name="_GoBack"/>
      <w:bookmarkEnd w:id="0"/>
    </w:p>
    <w:p w14:paraId="7A6EF3FB" w14:textId="77777777" w:rsidR="007E2B5E" w:rsidRPr="009E51F8" w:rsidRDefault="007E2B5E" w:rsidP="007E2B5E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ru-RU"/>
        </w:rPr>
      </w:pPr>
      <w:r>
        <w:rPr>
          <w:rFonts w:eastAsia="Times New Roman" w:cs="Arial"/>
          <w:b/>
          <w:bCs/>
          <w:sz w:val="28"/>
          <w:szCs w:val="28"/>
          <w:lang w:val="uk"/>
        </w:rPr>
        <w:t>Організації з підтримки місцевого самоврядування (ОПМС)</w:t>
      </w:r>
    </w:p>
    <w:p w14:paraId="7A6EF3FC" w14:textId="77777777" w:rsidR="007E2B5E" w:rsidRPr="009E51F8" w:rsidRDefault="004E5A29" w:rsidP="007E2B5E">
      <w:pPr>
        <w:spacing w:after="0" w:line="240" w:lineRule="auto"/>
        <w:jc w:val="center"/>
        <w:rPr>
          <w:rFonts w:eastAsia="Times New Roman" w:cs="Arial"/>
          <w:b/>
          <w:i/>
          <w:sz w:val="28"/>
          <w:szCs w:val="28"/>
          <w:lang w:val="ru-RU"/>
        </w:rPr>
      </w:pPr>
      <w:r>
        <w:rPr>
          <w:rFonts w:eastAsia="Times New Roman" w:cs="Arial"/>
          <w:b/>
          <w:bCs/>
          <w:i/>
          <w:iCs/>
          <w:sz w:val="28"/>
          <w:szCs w:val="28"/>
          <w:lang w:val="uk"/>
        </w:rPr>
        <w:t xml:space="preserve"> </w:t>
      </w:r>
    </w:p>
    <w:p w14:paraId="7A6EF3FD" w14:textId="77777777" w:rsidR="00CF4EFD" w:rsidRPr="009E51F8" w:rsidRDefault="00CF4EFD" w:rsidP="00CF4EFD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065"/>
      </w:tblGrid>
      <w:tr w:rsidR="00F9765B" w:rsidRPr="00F9765B" w14:paraId="7A6EF401" w14:textId="77777777" w:rsidTr="008B3F64">
        <w:tc>
          <w:tcPr>
            <w:tcW w:w="3235" w:type="dxa"/>
          </w:tcPr>
          <w:p w14:paraId="7A6EF3FE" w14:textId="77777777" w:rsidR="00CF4EFD" w:rsidRPr="00F9765B" w:rsidRDefault="00CF4EFD" w:rsidP="00D86AA8">
            <w:pPr>
              <w:rPr>
                <w:b/>
              </w:rPr>
            </w:pPr>
            <w:r>
              <w:rPr>
                <w:b/>
                <w:bCs/>
                <w:lang w:val="uk"/>
              </w:rPr>
              <w:t>Найменування ОПМС:</w:t>
            </w:r>
          </w:p>
          <w:p w14:paraId="7A6EF3FF" w14:textId="77777777" w:rsidR="00CF4EFD" w:rsidRPr="00F9765B" w:rsidRDefault="00CF4EFD" w:rsidP="00D86AA8">
            <w:pPr>
              <w:rPr>
                <w:b/>
              </w:rPr>
            </w:pPr>
          </w:p>
        </w:tc>
        <w:tc>
          <w:tcPr>
            <w:tcW w:w="7065" w:type="dxa"/>
          </w:tcPr>
          <w:p w14:paraId="7A6EF400" w14:textId="77777777" w:rsidR="00CF4EFD" w:rsidRPr="00F9765B" w:rsidRDefault="00CF4EFD" w:rsidP="00D86AA8">
            <w:pPr>
              <w:rPr>
                <w:b/>
              </w:rPr>
            </w:pPr>
          </w:p>
        </w:tc>
      </w:tr>
      <w:tr w:rsidR="00F9765B" w:rsidRPr="00F9765B" w14:paraId="7A6EF405" w14:textId="77777777" w:rsidTr="008B3F64">
        <w:tc>
          <w:tcPr>
            <w:tcW w:w="3235" w:type="dxa"/>
          </w:tcPr>
          <w:p w14:paraId="7A6EF402" w14:textId="77777777" w:rsidR="00CF4EFD" w:rsidRPr="00F9765B" w:rsidRDefault="00CF4EFD" w:rsidP="00D86AA8">
            <w:pPr>
              <w:rPr>
                <w:b/>
              </w:rPr>
            </w:pPr>
            <w:r>
              <w:rPr>
                <w:b/>
                <w:bCs/>
                <w:lang w:val="uk"/>
              </w:rPr>
              <w:t>Дата заснування:</w:t>
            </w:r>
          </w:p>
          <w:p w14:paraId="7A6EF403" w14:textId="77777777" w:rsidR="00CF4EFD" w:rsidRPr="00F9765B" w:rsidRDefault="00CF4EFD" w:rsidP="00D86AA8">
            <w:pPr>
              <w:rPr>
                <w:b/>
              </w:rPr>
            </w:pPr>
          </w:p>
        </w:tc>
        <w:tc>
          <w:tcPr>
            <w:tcW w:w="7065" w:type="dxa"/>
          </w:tcPr>
          <w:p w14:paraId="7A6EF404" w14:textId="77777777" w:rsidR="00CF4EFD" w:rsidRPr="00F9765B" w:rsidRDefault="00CF4EFD" w:rsidP="00D86AA8">
            <w:pPr>
              <w:rPr>
                <w:b/>
              </w:rPr>
            </w:pPr>
          </w:p>
        </w:tc>
      </w:tr>
      <w:tr w:rsidR="00F9765B" w:rsidRPr="00D57A8E" w14:paraId="7A6EF409" w14:textId="77777777" w:rsidTr="008B3F64">
        <w:tc>
          <w:tcPr>
            <w:tcW w:w="3235" w:type="dxa"/>
          </w:tcPr>
          <w:p w14:paraId="7A6EF406" w14:textId="77777777" w:rsidR="00FD77FE" w:rsidRPr="009E51F8" w:rsidRDefault="00723B37" w:rsidP="00D86AA8">
            <w:pPr>
              <w:rPr>
                <w:i/>
                <w:lang w:val="ru-RU"/>
              </w:rPr>
            </w:pPr>
            <w:r>
              <w:rPr>
                <w:b/>
                <w:bCs/>
                <w:lang w:val="uk"/>
              </w:rPr>
              <w:t xml:space="preserve">Тип: </w:t>
            </w:r>
            <w:r>
              <w:rPr>
                <w:i/>
                <w:iCs/>
                <w:lang w:val="uk"/>
              </w:rPr>
              <w:t>Як би ви визначили свою організацію</w:t>
            </w:r>
          </w:p>
          <w:p w14:paraId="7A6EF407" w14:textId="77777777" w:rsidR="00FD77FE" w:rsidRPr="009E51F8" w:rsidRDefault="00FD77FE" w:rsidP="00FD77FE">
            <w:pPr>
              <w:rPr>
                <w:i/>
                <w:lang w:val="ru-RU"/>
              </w:rPr>
            </w:pPr>
            <w:r>
              <w:rPr>
                <w:i/>
                <w:iCs/>
                <w:lang w:val="uk"/>
              </w:rPr>
              <w:t>(наприклад: заклад освіти, неурядова організація, організація громадянського суспільства, навчальна компанія, об'єднання тощо)?</w:t>
            </w:r>
          </w:p>
        </w:tc>
        <w:tc>
          <w:tcPr>
            <w:tcW w:w="7065" w:type="dxa"/>
          </w:tcPr>
          <w:p w14:paraId="7A6EF408" w14:textId="77777777" w:rsidR="00FD77FE" w:rsidRPr="009E51F8" w:rsidRDefault="00FD77FE" w:rsidP="00D86AA8">
            <w:pPr>
              <w:rPr>
                <w:b/>
                <w:highlight w:val="yellow"/>
                <w:lang w:val="ru-RU"/>
              </w:rPr>
            </w:pPr>
          </w:p>
        </w:tc>
      </w:tr>
      <w:tr w:rsidR="00F9765B" w:rsidRPr="00D57A8E" w14:paraId="7A6EF40E" w14:textId="77777777" w:rsidTr="008B3F64">
        <w:tc>
          <w:tcPr>
            <w:tcW w:w="3235" w:type="dxa"/>
          </w:tcPr>
          <w:p w14:paraId="7A6EF40A" w14:textId="77777777" w:rsidR="00FD77FE" w:rsidRPr="009E51F8" w:rsidRDefault="003319D2" w:rsidP="00D86AA8">
            <w:pPr>
              <w:rPr>
                <w:b/>
                <w:lang w:val="ru-RU"/>
              </w:rPr>
            </w:pPr>
            <w:r>
              <w:rPr>
                <w:b/>
                <w:bCs/>
                <w:lang w:val="uk"/>
              </w:rPr>
              <w:t>Місцерозташування:</w:t>
            </w:r>
          </w:p>
          <w:p w14:paraId="7A6EF40B" w14:textId="77777777" w:rsidR="0055401E" w:rsidRPr="009E51F8" w:rsidRDefault="003319D2" w:rsidP="003319D2">
            <w:pPr>
              <w:rPr>
                <w:i/>
                <w:lang w:val="ru-RU"/>
              </w:rPr>
            </w:pPr>
            <w:r>
              <w:rPr>
                <w:i/>
                <w:iCs/>
                <w:lang w:val="uk"/>
              </w:rPr>
              <w:t>Де знаходиться штаб-квартира вашої організації?</w:t>
            </w:r>
          </w:p>
          <w:p w14:paraId="7A6EF40C" w14:textId="77777777" w:rsidR="003319D2" w:rsidRPr="009E51F8" w:rsidRDefault="003319D2" w:rsidP="003319D2">
            <w:pPr>
              <w:rPr>
                <w:b/>
                <w:lang w:val="ru-RU"/>
              </w:rPr>
            </w:pPr>
          </w:p>
        </w:tc>
        <w:tc>
          <w:tcPr>
            <w:tcW w:w="7065" w:type="dxa"/>
          </w:tcPr>
          <w:p w14:paraId="7A6EF40D" w14:textId="77777777" w:rsidR="00FD77FE" w:rsidRPr="009E51F8" w:rsidRDefault="00FD77FE" w:rsidP="00D86AA8">
            <w:pPr>
              <w:rPr>
                <w:b/>
                <w:highlight w:val="yellow"/>
                <w:lang w:val="ru-RU"/>
              </w:rPr>
            </w:pPr>
          </w:p>
        </w:tc>
      </w:tr>
      <w:tr w:rsidR="00F9765B" w:rsidRPr="00F9765B" w14:paraId="7A6EF411" w14:textId="77777777" w:rsidTr="008B3F64">
        <w:tc>
          <w:tcPr>
            <w:tcW w:w="3235" w:type="dxa"/>
          </w:tcPr>
          <w:p w14:paraId="7A6EF40F" w14:textId="77777777" w:rsidR="0055401E" w:rsidRPr="00F9765B" w:rsidRDefault="009A0ED0" w:rsidP="00D86AA8">
            <w:pPr>
              <w:rPr>
                <w:b/>
              </w:rPr>
            </w:pPr>
            <w:r>
              <w:rPr>
                <w:i/>
                <w:iCs/>
                <w:lang w:val="uk"/>
              </w:rPr>
              <w:t>Її філії?</w:t>
            </w:r>
          </w:p>
        </w:tc>
        <w:tc>
          <w:tcPr>
            <w:tcW w:w="7065" w:type="dxa"/>
          </w:tcPr>
          <w:p w14:paraId="7A6EF410" w14:textId="77777777" w:rsidR="0055401E" w:rsidRPr="00F9765B" w:rsidRDefault="0055401E" w:rsidP="00D86AA8">
            <w:pPr>
              <w:rPr>
                <w:b/>
                <w:highlight w:val="yellow"/>
              </w:rPr>
            </w:pPr>
          </w:p>
        </w:tc>
      </w:tr>
      <w:tr w:rsidR="00F9765B" w:rsidRPr="00F9765B" w14:paraId="7A6EF416" w14:textId="77777777" w:rsidTr="008B3F64">
        <w:tc>
          <w:tcPr>
            <w:tcW w:w="3235" w:type="dxa"/>
          </w:tcPr>
          <w:p w14:paraId="7A6EF412" w14:textId="77777777" w:rsidR="00723B37" w:rsidRPr="009E51F8" w:rsidRDefault="007B267C" w:rsidP="007B267C">
            <w:pPr>
              <w:rPr>
                <w:b/>
                <w:lang w:val="ru-RU"/>
              </w:rPr>
            </w:pPr>
            <w:r>
              <w:rPr>
                <w:b/>
                <w:bCs/>
                <w:lang w:val="uk"/>
              </w:rPr>
              <w:t>Ім'я та контактні дані відповідального представника</w:t>
            </w:r>
          </w:p>
          <w:p w14:paraId="7A6EF413" w14:textId="77777777" w:rsidR="007B267C" w:rsidRPr="00F9765B" w:rsidRDefault="00723B37" w:rsidP="007B267C">
            <w:pPr>
              <w:rPr>
                <w:b/>
              </w:rPr>
            </w:pPr>
            <w:r>
              <w:rPr>
                <w:b/>
                <w:bCs/>
                <w:lang w:val="uk"/>
              </w:rPr>
              <w:t xml:space="preserve">(електронна пошта/телефон): </w:t>
            </w:r>
          </w:p>
          <w:p w14:paraId="7A6EF414" w14:textId="77777777" w:rsidR="003319D2" w:rsidRPr="00F9765B" w:rsidRDefault="003319D2" w:rsidP="007B267C">
            <w:pPr>
              <w:rPr>
                <w:b/>
              </w:rPr>
            </w:pPr>
          </w:p>
        </w:tc>
        <w:tc>
          <w:tcPr>
            <w:tcW w:w="7065" w:type="dxa"/>
          </w:tcPr>
          <w:p w14:paraId="7A6EF415" w14:textId="77777777" w:rsidR="003319D2" w:rsidRPr="00F9765B" w:rsidRDefault="003319D2" w:rsidP="00D86AA8">
            <w:pPr>
              <w:rPr>
                <w:b/>
                <w:highlight w:val="yellow"/>
              </w:rPr>
            </w:pPr>
          </w:p>
        </w:tc>
      </w:tr>
    </w:tbl>
    <w:p w14:paraId="7A6EF417" w14:textId="77777777" w:rsidR="003A314C" w:rsidRPr="00F353EC" w:rsidRDefault="00320EFC" w:rsidP="00320EFC">
      <w:pPr>
        <w:spacing w:after="0"/>
        <w:rPr>
          <w:b/>
        </w:rPr>
      </w:pPr>
      <w:r>
        <w:rPr>
          <w:b/>
          <w:bCs/>
          <w:i/>
          <w:iCs/>
          <w:lang w:val="uk"/>
        </w:rPr>
        <w:t xml:space="preserve">У наступному розділі вміщено питання про те, яким чином місія вашої організації та її досвід можуть бути узгоджені з цілями програми </w:t>
      </w:r>
      <w:r w:rsidR="005951DA">
        <w:rPr>
          <w:b/>
          <w:bCs/>
          <w:i/>
          <w:iCs/>
          <w:lang w:val="uk"/>
        </w:rPr>
        <w:t>DOBRE</w:t>
      </w:r>
      <w:r>
        <w:rPr>
          <w:b/>
          <w:bCs/>
          <w:i/>
          <w:iCs/>
          <w:lang w:val="uk"/>
        </w:rPr>
        <w:t>, а також про те, роботу якого типу ваша організація могла б виконувати під час реалізації програми.</w:t>
      </w:r>
    </w:p>
    <w:p w14:paraId="7A6EF418" w14:textId="77777777" w:rsidR="00320EFC" w:rsidRPr="009E51F8" w:rsidRDefault="00320EFC" w:rsidP="0055401E">
      <w:pPr>
        <w:spacing w:after="0"/>
        <w:rPr>
          <w:b/>
          <w:lang w:val="ru-RU"/>
        </w:rPr>
      </w:pPr>
      <w:r>
        <w:rPr>
          <w:b/>
          <w:bCs/>
          <w:i/>
          <w:iCs/>
          <w:lang w:val="uk"/>
        </w:rPr>
        <w:t>Просимо, за можливості, надати всю документацію</w:t>
      </w:r>
      <w:r w:rsidR="005951DA">
        <w:rPr>
          <w:b/>
          <w:bCs/>
          <w:i/>
          <w:iCs/>
          <w:lang w:val="uk-UA"/>
        </w:rPr>
        <w:t>, що підтверджує вказану вами інформацію,</w:t>
      </w:r>
      <w:r>
        <w:rPr>
          <w:b/>
          <w:bCs/>
          <w:i/>
          <w:iCs/>
          <w:lang w:val="uk"/>
        </w:rPr>
        <w:t xml:space="preserve"> й навести списки такої документації у своїх відповідях на кожне з питань. Просимо також зазначати на всіх поданих документах номер відповідного </w:t>
      </w:r>
      <w:r w:rsidR="005951DA">
        <w:rPr>
          <w:b/>
          <w:bCs/>
          <w:i/>
          <w:iCs/>
          <w:lang w:val="uk"/>
        </w:rPr>
        <w:t>за</w:t>
      </w:r>
      <w:r>
        <w:rPr>
          <w:b/>
          <w:bCs/>
          <w:i/>
          <w:iCs/>
          <w:lang w:val="uk"/>
        </w:rPr>
        <w:t xml:space="preserve">питання. </w:t>
      </w:r>
      <w:r>
        <w:rPr>
          <w:i/>
          <w:iCs/>
          <w:lang w:val="uk"/>
        </w:rPr>
        <w:t xml:space="preserve"> </w:t>
      </w:r>
    </w:p>
    <w:p w14:paraId="7A6EF419" w14:textId="77777777" w:rsidR="00320EFC" w:rsidRPr="009E51F8" w:rsidRDefault="00320EFC" w:rsidP="00320EFC">
      <w:pPr>
        <w:spacing w:after="0"/>
        <w:rPr>
          <w:b/>
          <w:lang w:val="ru-RU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D57A8E" w14:paraId="7A6EF41C" w14:textId="77777777" w:rsidTr="00423835">
        <w:tc>
          <w:tcPr>
            <w:tcW w:w="617" w:type="dxa"/>
          </w:tcPr>
          <w:p w14:paraId="7A6EF41A" w14:textId="77777777" w:rsidR="00CE60A6" w:rsidRPr="00F9765B" w:rsidRDefault="00EA01BA" w:rsidP="00423835">
            <w:pPr>
              <w:rPr>
                <w:rFonts w:ascii="Calibri" w:eastAsia="Times New Roman" w:hAnsi="Calibri" w:cs="Times New Roman"/>
                <w:b/>
                <w:sz w:val="36"/>
                <w:szCs w:val="36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"/>
              </w:rPr>
              <w:lastRenderedPageBreak/>
              <w:t>ORG1</w:t>
            </w:r>
          </w:p>
        </w:tc>
        <w:tc>
          <w:tcPr>
            <w:tcW w:w="9598" w:type="dxa"/>
          </w:tcPr>
          <w:p w14:paraId="7A6EF41B" w14:textId="77777777" w:rsidR="00CE60A6" w:rsidRPr="00F353EC" w:rsidRDefault="00855F16" w:rsidP="004E5A29">
            <w:pPr>
              <w:rPr>
                <w:b/>
                <w:sz w:val="16"/>
                <w:lang w:val="ru-RU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 xml:space="preserve">Опишіть свою організацію/установу із зазначенням її місії, послуг та спроможностей з виконання </w:t>
            </w:r>
            <w:r w:rsidR="005951DA"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 xml:space="preserve">звітів про </w:t>
            </w:r>
            <w:r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 xml:space="preserve">аудитекономічних ресурсів. </w:t>
            </w:r>
          </w:p>
        </w:tc>
      </w:tr>
      <w:tr w:rsidR="00F9765B" w:rsidRPr="00D57A8E" w14:paraId="7A6EF429" w14:textId="77777777" w:rsidTr="0076147D">
        <w:tc>
          <w:tcPr>
            <w:tcW w:w="10215" w:type="dxa"/>
            <w:gridSpan w:val="2"/>
          </w:tcPr>
          <w:p w14:paraId="7A6EF41D" w14:textId="77777777" w:rsidR="00966C6A" w:rsidRPr="00F353EC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1E" w14:textId="77777777" w:rsidR="00966C6A" w:rsidRPr="00F353EC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1F" w14:textId="77777777" w:rsidR="00966C6A" w:rsidRPr="00F353EC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20" w14:textId="77777777" w:rsidR="00966C6A" w:rsidRPr="00F353EC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21" w14:textId="77777777" w:rsidR="00966C6A" w:rsidRPr="00F353EC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22" w14:textId="77777777" w:rsidR="003A314C" w:rsidRPr="00F353EC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23" w14:textId="77777777" w:rsidR="003A314C" w:rsidRPr="00F353EC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24" w14:textId="77777777" w:rsidR="003A314C" w:rsidRPr="00F353EC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25" w14:textId="77777777" w:rsidR="003A314C" w:rsidRPr="00F353EC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26" w14:textId="77777777" w:rsidR="003A314C" w:rsidRPr="00F353EC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27" w14:textId="77777777" w:rsidR="003A314C" w:rsidRPr="00F353EC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28" w14:textId="77777777" w:rsidR="00966C6A" w:rsidRPr="00F353EC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</w:tc>
      </w:tr>
    </w:tbl>
    <w:p w14:paraId="7A6EF42A" w14:textId="77777777" w:rsidR="00EC5F63" w:rsidRPr="00F353EC" w:rsidRDefault="00EC5F63" w:rsidP="00CE60A6">
      <w:pPr>
        <w:spacing w:after="0"/>
        <w:rPr>
          <w:b/>
          <w:lang w:val="ru-RU"/>
        </w:rPr>
      </w:pPr>
    </w:p>
    <w:p w14:paraId="7A6EF42B" w14:textId="77777777" w:rsidR="00966C6A" w:rsidRPr="00F353EC" w:rsidRDefault="00966C6A" w:rsidP="00966C6A">
      <w:pPr>
        <w:spacing w:after="0"/>
        <w:rPr>
          <w:b/>
          <w:lang w:val="ru-RU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D57A8E" w14:paraId="7A6EF42E" w14:textId="77777777" w:rsidTr="00A924C8">
        <w:tc>
          <w:tcPr>
            <w:tcW w:w="617" w:type="dxa"/>
          </w:tcPr>
          <w:p w14:paraId="7A6EF42C" w14:textId="77777777" w:rsidR="00966C6A" w:rsidRPr="00F9765B" w:rsidRDefault="00EA01BA" w:rsidP="00A924C8">
            <w:pPr>
              <w:rPr>
                <w:rFonts w:ascii="Calibri" w:eastAsia="Times New Roman" w:hAnsi="Calibri" w:cs="Times New Roman"/>
                <w:b/>
                <w:sz w:val="36"/>
                <w:szCs w:val="36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"/>
              </w:rPr>
              <w:t>ORG2</w:t>
            </w:r>
          </w:p>
        </w:tc>
        <w:tc>
          <w:tcPr>
            <w:tcW w:w="9598" w:type="dxa"/>
          </w:tcPr>
          <w:p w14:paraId="7A6EF42D" w14:textId="77777777" w:rsidR="00966C6A" w:rsidRPr="00F353EC" w:rsidRDefault="00966C6A" w:rsidP="005951DA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>Опишіть підхід, що застосовується вашою організацією/установою, а також її досвід виконання досліджень та/або роботи з областями та/або об'єднаними територіальними громадами у сфері економічного розвитку.  Зазначте, в яких областях та територіальних громадах працювала ваша організація.   Надайте матеріали</w:t>
            </w:r>
            <w:r w:rsidR="005951DA" w:rsidRPr="005951DA"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>, що підтверджу</w:t>
            </w:r>
            <w:r w:rsidR="005951DA"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 xml:space="preserve">ють </w:t>
            </w:r>
            <w:r w:rsidR="005951DA" w:rsidRPr="00F353EC"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>вказану вами інформацію,</w:t>
            </w:r>
            <w:r w:rsidR="005951DA"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 xml:space="preserve"> </w:t>
            </w:r>
            <w:r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>та необхідні контактні дані.</w:t>
            </w:r>
          </w:p>
        </w:tc>
      </w:tr>
      <w:tr w:rsidR="00F9765B" w:rsidRPr="00D57A8E" w14:paraId="7A6EF43C" w14:textId="77777777" w:rsidTr="00A924C8">
        <w:trPr>
          <w:trHeight w:val="2550"/>
        </w:trPr>
        <w:tc>
          <w:tcPr>
            <w:tcW w:w="10215" w:type="dxa"/>
            <w:gridSpan w:val="2"/>
          </w:tcPr>
          <w:p w14:paraId="7A6EF42F" w14:textId="77777777" w:rsidR="00966C6A" w:rsidRPr="00F353EC" w:rsidRDefault="00E65FDB" w:rsidP="00A924C8">
            <w:pPr>
              <w:rPr>
                <w:i/>
                <w:lang w:val="ru-RU"/>
              </w:rPr>
            </w:pPr>
            <w:r>
              <w:rPr>
                <w:i/>
                <w:iCs/>
                <w:lang w:val="uk"/>
              </w:rPr>
              <w:t xml:space="preserve"> </w:t>
            </w:r>
          </w:p>
          <w:p w14:paraId="7A6EF430" w14:textId="77777777" w:rsidR="00E65FDB" w:rsidRPr="00F353EC" w:rsidRDefault="00E65FDB" w:rsidP="00A924C8">
            <w:pPr>
              <w:rPr>
                <w:i/>
                <w:lang w:val="ru-RU"/>
              </w:rPr>
            </w:pPr>
          </w:p>
          <w:p w14:paraId="7A6EF431" w14:textId="77777777" w:rsidR="00E65FDB" w:rsidRPr="00F353EC" w:rsidRDefault="00E65FDB" w:rsidP="00A924C8">
            <w:pPr>
              <w:rPr>
                <w:i/>
                <w:lang w:val="ru-RU"/>
              </w:rPr>
            </w:pPr>
          </w:p>
          <w:p w14:paraId="7A6EF432" w14:textId="77777777" w:rsidR="00E65FDB" w:rsidRPr="00F353EC" w:rsidRDefault="00E65FDB" w:rsidP="00A924C8">
            <w:pPr>
              <w:rPr>
                <w:i/>
                <w:lang w:val="ru-RU"/>
              </w:rPr>
            </w:pPr>
          </w:p>
          <w:p w14:paraId="7A6EF433" w14:textId="77777777" w:rsidR="00E65FDB" w:rsidRPr="00F353EC" w:rsidRDefault="00E65FDB" w:rsidP="00A924C8">
            <w:pPr>
              <w:rPr>
                <w:i/>
                <w:lang w:val="ru-RU"/>
              </w:rPr>
            </w:pPr>
          </w:p>
          <w:p w14:paraId="7A6EF434" w14:textId="77777777" w:rsidR="00966C6A" w:rsidRPr="00F353EC" w:rsidRDefault="00966C6A" w:rsidP="00A924C8">
            <w:pPr>
              <w:pStyle w:val="CommentText"/>
              <w:rPr>
                <w:lang w:val="ru-RU"/>
              </w:rPr>
            </w:pPr>
          </w:p>
          <w:p w14:paraId="7A6EF435" w14:textId="77777777" w:rsidR="00966C6A" w:rsidRPr="00F353EC" w:rsidRDefault="00966C6A" w:rsidP="00A924C8">
            <w:pPr>
              <w:pStyle w:val="CommentText"/>
              <w:rPr>
                <w:lang w:val="ru-RU"/>
              </w:rPr>
            </w:pPr>
          </w:p>
          <w:p w14:paraId="7A6EF436" w14:textId="77777777" w:rsidR="00966C6A" w:rsidRPr="00F353EC" w:rsidRDefault="00966C6A" w:rsidP="00A924C8">
            <w:pPr>
              <w:pStyle w:val="CommentText"/>
              <w:rPr>
                <w:lang w:val="ru-RU"/>
              </w:rPr>
            </w:pPr>
          </w:p>
          <w:p w14:paraId="7A6EF437" w14:textId="77777777" w:rsidR="00966C6A" w:rsidRPr="00F353EC" w:rsidRDefault="00966C6A" w:rsidP="00A924C8">
            <w:pPr>
              <w:pStyle w:val="CommentText"/>
              <w:rPr>
                <w:lang w:val="ru-RU"/>
              </w:rPr>
            </w:pPr>
          </w:p>
          <w:p w14:paraId="7A6EF438" w14:textId="77777777" w:rsidR="00966C6A" w:rsidRPr="00F353EC" w:rsidRDefault="00966C6A" w:rsidP="00A924C8">
            <w:pPr>
              <w:pStyle w:val="CommentText"/>
              <w:rPr>
                <w:lang w:val="ru-RU"/>
              </w:rPr>
            </w:pPr>
          </w:p>
          <w:p w14:paraId="7A6EF439" w14:textId="77777777" w:rsidR="00966C6A" w:rsidRPr="00F353EC" w:rsidRDefault="00966C6A" w:rsidP="00A924C8">
            <w:pPr>
              <w:pStyle w:val="CommentText"/>
              <w:rPr>
                <w:lang w:val="ru-RU"/>
              </w:rPr>
            </w:pPr>
          </w:p>
          <w:p w14:paraId="7A6EF43A" w14:textId="77777777" w:rsidR="00966C6A" w:rsidRPr="00F353EC" w:rsidRDefault="00966C6A" w:rsidP="00A924C8">
            <w:pPr>
              <w:pStyle w:val="CommentText"/>
              <w:rPr>
                <w:lang w:val="ru-RU"/>
              </w:rPr>
            </w:pPr>
          </w:p>
          <w:p w14:paraId="7A6EF43B" w14:textId="77777777" w:rsidR="00966C6A" w:rsidRPr="00F353EC" w:rsidRDefault="00966C6A" w:rsidP="00A924C8">
            <w:pPr>
              <w:pStyle w:val="CommentText"/>
              <w:rPr>
                <w:lang w:val="ru-RU"/>
              </w:rPr>
            </w:pPr>
          </w:p>
        </w:tc>
      </w:tr>
    </w:tbl>
    <w:p w14:paraId="7A6EF43D" w14:textId="77777777" w:rsidR="00855F16" w:rsidRPr="00F353EC" w:rsidRDefault="00855F16" w:rsidP="00855F16">
      <w:pPr>
        <w:spacing w:after="0"/>
        <w:rPr>
          <w:b/>
          <w:lang w:val="ru-RU"/>
        </w:rPr>
      </w:pPr>
    </w:p>
    <w:p w14:paraId="7A6EF43E" w14:textId="77777777" w:rsidR="00E65FDB" w:rsidRPr="00F353EC" w:rsidRDefault="00E65FDB" w:rsidP="00E65FDB">
      <w:pPr>
        <w:spacing w:after="0"/>
        <w:rPr>
          <w:sz w:val="28"/>
          <w:szCs w:val="28"/>
          <w:lang w:val="ru-RU"/>
        </w:rPr>
      </w:pPr>
      <w:r>
        <w:rPr>
          <w:b/>
          <w:bCs/>
          <w:sz w:val="28"/>
          <w:szCs w:val="28"/>
          <w:lang w:val="uk"/>
        </w:rPr>
        <w:t xml:space="preserve">Загальний досвід надання послуг </w:t>
      </w:r>
    </w:p>
    <w:p w14:paraId="7A6EF43F" w14:textId="77777777" w:rsidR="00E65FDB" w:rsidRPr="00F9765B" w:rsidRDefault="00E65FDB" w:rsidP="00E65FDB">
      <w:pPr>
        <w:spacing w:after="0"/>
        <w:rPr>
          <w:i/>
        </w:rPr>
      </w:pPr>
      <w:r>
        <w:rPr>
          <w:i/>
          <w:iCs/>
          <w:lang w:val="uk"/>
        </w:rPr>
        <w:t xml:space="preserve">Просимо надати список послуг, які ви надавали, що є аналогічними послугам, зазначеним у </w:t>
      </w:r>
      <w:r w:rsidR="005951DA">
        <w:rPr>
          <w:i/>
          <w:iCs/>
          <w:lang w:val="uk"/>
        </w:rPr>
        <w:t xml:space="preserve">цьому </w:t>
      </w:r>
      <w:r>
        <w:rPr>
          <w:i/>
          <w:iCs/>
          <w:lang w:val="uk"/>
        </w:rPr>
        <w:t xml:space="preserve">Запрошенні до подання пропозицій: дослідження та аналіз, підтримка проекту, проведення опитувань, консультаційні або інші послуги. (Якщо необхідно, додайте більше рядків). </w:t>
      </w:r>
    </w:p>
    <w:p w14:paraId="7A6EF440" w14:textId="77777777" w:rsidR="00E65FDB" w:rsidRPr="00F9765B" w:rsidRDefault="00E65FDB" w:rsidP="00E65FDB">
      <w:pPr>
        <w:spacing w:after="0"/>
        <w:rPr>
          <w:b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260"/>
        <w:gridCol w:w="4008"/>
        <w:gridCol w:w="1692"/>
        <w:gridCol w:w="3255"/>
      </w:tblGrid>
      <w:tr w:rsidR="00F9765B" w:rsidRPr="00D57A8E" w14:paraId="7A6EF448" w14:textId="77777777" w:rsidTr="00EA01BA">
        <w:tc>
          <w:tcPr>
            <w:tcW w:w="1260" w:type="dxa"/>
          </w:tcPr>
          <w:p w14:paraId="7A6EF441" w14:textId="77777777" w:rsidR="00E65FDB" w:rsidRPr="00F9765B" w:rsidRDefault="00EA01BA" w:rsidP="00A924C8">
            <w:pPr>
              <w:rPr>
                <w:b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  <w:lang w:val="uk"/>
              </w:rPr>
              <w:t>ORG 3</w:t>
            </w:r>
          </w:p>
        </w:tc>
        <w:tc>
          <w:tcPr>
            <w:tcW w:w="4008" w:type="dxa"/>
          </w:tcPr>
          <w:p w14:paraId="7A6EF442" w14:textId="77777777" w:rsidR="00E65FDB" w:rsidRPr="009E51F8" w:rsidRDefault="00E65FDB" w:rsidP="00A924C8">
            <w:pPr>
              <w:rPr>
                <w:lang w:val="ru-RU"/>
              </w:rPr>
            </w:pPr>
            <w:r>
              <w:rPr>
                <w:lang w:val="uk"/>
              </w:rPr>
              <w:t xml:space="preserve">ВИД ПОСЛУГИ та </w:t>
            </w:r>
          </w:p>
          <w:p w14:paraId="7A6EF443" w14:textId="77777777" w:rsidR="00E65FDB" w:rsidRPr="009E51F8" w:rsidRDefault="00E65FDB" w:rsidP="00A924C8">
            <w:pPr>
              <w:rPr>
                <w:lang w:val="ru-RU"/>
              </w:rPr>
            </w:pPr>
            <w:r>
              <w:rPr>
                <w:lang w:val="uk"/>
              </w:rPr>
              <w:t xml:space="preserve">її опис </w:t>
            </w:r>
            <w:r>
              <w:rPr>
                <w:u w:val="single"/>
                <w:lang w:val="uk"/>
              </w:rPr>
              <w:t>ОДНИМ РЕЧЕННЯМ</w:t>
            </w:r>
          </w:p>
        </w:tc>
        <w:tc>
          <w:tcPr>
            <w:tcW w:w="1692" w:type="dxa"/>
          </w:tcPr>
          <w:p w14:paraId="7A6EF444" w14:textId="77777777" w:rsidR="00E65FDB" w:rsidRPr="009E51F8" w:rsidRDefault="00E65FDB" w:rsidP="00A924C8">
            <w:pPr>
              <w:rPr>
                <w:lang w:val="ru-RU"/>
              </w:rPr>
            </w:pPr>
            <w:r>
              <w:rPr>
                <w:lang w:val="uk"/>
              </w:rPr>
              <w:t xml:space="preserve">ТРИВАЛІСТЬ </w:t>
            </w:r>
          </w:p>
          <w:p w14:paraId="7A6EF445" w14:textId="77777777" w:rsidR="00E65FDB" w:rsidRPr="009E51F8" w:rsidRDefault="00E65FDB" w:rsidP="00A924C8">
            <w:pPr>
              <w:rPr>
                <w:lang w:val="ru-RU"/>
              </w:rPr>
            </w:pPr>
            <w:r>
              <w:rPr>
                <w:lang w:val="uk"/>
              </w:rPr>
              <w:t xml:space="preserve">(мм.рр — мм.рр) </w:t>
            </w:r>
          </w:p>
        </w:tc>
        <w:tc>
          <w:tcPr>
            <w:tcW w:w="3255" w:type="dxa"/>
          </w:tcPr>
          <w:p w14:paraId="7A6EF446" w14:textId="77777777" w:rsidR="00E65FDB" w:rsidRPr="009E51F8" w:rsidRDefault="00E65FDB" w:rsidP="00A924C8">
            <w:pPr>
              <w:rPr>
                <w:lang w:val="ru-RU"/>
              </w:rPr>
            </w:pPr>
            <w:r>
              <w:rPr>
                <w:lang w:val="uk"/>
              </w:rPr>
              <w:t xml:space="preserve">ОРГАН або ОРГАНІЗАЦІЯ-ОТРИМУВАЧ </w:t>
            </w:r>
          </w:p>
          <w:p w14:paraId="7A6EF447" w14:textId="77777777" w:rsidR="00E65FDB" w:rsidRPr="009E51F8" w:rsidRDefault="00E65FDB" w:rsidP="00A924C8">
            <w:pPr>
              <w:rPr>
                <w:lang w:val="ru-RU"/>
              </w:rPr>
            </w:pPr>
            <w:r>
              <w:rPr>
                <w:lang w:val="uk"/>
              </w:rPr>
              <w:t>і ім'я контактної особи</w:t>
            </w:r>
          </w:p>
        </w:tc>
      </w:tr>
      <w:tr w:rsidR="00F9765B" w:rsidRPr="00F9765B" w14:paraId="7A6EF44F" w14:textId="77777777" w:rsidTr="00EA01BA">
        <w:tc>
          <w:tcPr>
            <w:tcW w:w="1260" w:type="dxa"/>
          </w:tcPr>
          <w:p w14:paraId="7A6EF449" w14:textId="77777777" w:rsidR="00E65FDB" w:rsidRPr="00F9765B" w:rsidRDefault="00E65FDB" w:rsidP="00A924C8">
            <w:r>
              <w:rPr>
                <w:lang w:val="uk"/>
              </w:rPr>
              <w:t>1</w:t>
            </w:r>
          </w:p>
        </w:tc>
        <w:tc>
          <w:tcPr>
            <w:tcW w:w="4008" w:type="dxa"/>
          </w:tcPr>
          <w:p w14:paraId="7A6EF44A" w14:textId="77777777" w:rsidR="00E65FDB" w:rsidRPr="00F9765B" w:rsidRDefault="00E65FDB" w:rsidP="00A924C8"/>
          <w:p w14:paraId="7A6EF44B" w14:textId="77777777" w:rsidR="00E65FDB" w:rsidRPr="00F9765B" w:rsidRDefault="00E65FDB" w:rsidP="00A924C8"/>
          <w:p w14:paraId="7A6EF44C" w14:textId="77777777" w:rsidR="00E65FDB" w:rsidRPr="00F9765B" w:rsidRDefault="00E65FDB" w:rsidP="00A924C8"/>
        </w:tc>
        <w:tc>
          <w:tcPr>
            <w:tcW w:w="1692" w:type="dxa"/>
          </w:tcPr>
          <w:p w14:paraId="7A6EF44D" w14:textId="77777777" w:rsidR="00E65FDB" w:rsidRPr="00F9765B" w:rsidRDefault="00E65FDB" w:rsidP="00A924C8"/>
        </w:tc>
        <w:tc>
          <w:tcPr>
            <w:tcW w:w="3255" w:type="dxa"/>
          </w:tcPr>
          <w:p w14:paraId="7A6EF44E" w14:textId="77777777" w:rsidR="00E65FDB" w:rsidRPr="00F9765B" w:rsidRDefault="00E65FDB" w:rsidP="00A924C8"/>
        </w:tc>
      </w:tr>
      <w:tr w:rsidR="00F9765B" w:rsidRPr="00F9765B" w14:paraId="7A6EF456" w14:textId="77777777" w:rsidTr="00EA01BA">
        <w:tc>
          <w:tcPr>
            <w:tcW w:w="1260" w:type="dxa"/>
          </w:tcPr>
          <w:p w14:paraId="7A6EF450" w14:textId="77777777" w:rsidR="00E65FDB" w:rsidRPr="00F9765B" w:rsidRDefault="00E65FDB" w:rsidP="00A924C8">
            <w:r>
              <w:rPr>
                <w:lang w:val="uk"/>
              </w:rPr>
              <w:t>2</w:t>
            </w:r>
          </w:p>
        </w:tc>
        <w:tc>
          <w:tcPr>
            <w:tcW w:w="4008" w:type="dxa"/>
          </w:tcPr>
          <w:p w14:paraId="7A6EF451" w14:textId="77777777" w:rsidR="00E65FDB" w:rsidRPr="00F9765B" w:rsidRDefault="00E65FDB" w:rsidP="00A924C8"/>
          <w:p w14:paraId="7A6EF452" w14:textId="77777777" w:rsidR="00E65FDB" w:rsidRPr="00F9765B" w:rsidRDefault="00E65FDB" w:rsidP="00A924C8"/>
          <w:p w14:paraId="7A6EF453" w14:textId="77777777" w:rsidR="00E65FDB" w:rsidRPr="00F9765B" w:rsidRDefault="00E65FDB" w:rsidP="00A924C8"/>
        </w:tc>
        <w:tc>
          <w:tcPr>
            <w:tcW w:w="1692" w:type="dxa"/>
          </w:tcPr>
          <w:p w14:paraId="7A6EF454" w14:textId="77777777" w:rsidR="00E65FDB" w:rsidRPr="00F9765B" w:rsidRDefault="00E65FDB" w:rsidP="00A924C8"/>
        </w:tc>
        <w:tc>
          <w:tcPr>
            <w:tcW w:w="3255" w:type="dxa"/>
          </w:tcPr>
          <w:p w14:paraId="7A6EF455" w14:textId="77777777" w:rsidR="00E65FDB" w:rsidRPr="00F9765B" w:rsidRDefault="00E65FDB" w:rsidP="00A924C8"/>
        </w:tc>
      </w:tr>
      <w:tr w:rsidR="00F9765B" w:rsidRPr="00F9765B" w14:paraId="7A6EF45D" w14:textId="77777777" w:rsidTr="00EA01BA">
        <w:tc>
          <w:tcPr>
            <w:tcW w:w="1260" w:type="dxa"/>
          </w:tcPr>
          <w:p w14:paraId="7A6EF457" w14:textId="77777777" w:rsidR="00E65FDB" w:rsidRPr="00F9765B" w:rsidRDefault="00E65FDB" w:rsidP="00A924C8">
            <w:r>
              <w:rPr>
                <w:lang w:val="uk"/>
              </w:rPr>
              <w:lastRenderedPageBreak/>
              <w:t>3</w:t>
            </w:r>
          </w:p>
        </w:tc>
        <w:tc>
          <w:tcPr>
            <w:tcW w:w="4008" w:type="dxa"/>
          </w:tcPr>
          <w:p w14:paraId="7A6EF458" w14:textId="77777777" w:rsidR="00E65FDB" w:rsidRPr="00F9765B" w:rsidRDefault="00E65FDB" w:rsidP="00A924C8"/>
          <w:p w14:paraId="7A6EF459" w14:textId="77777777" w:rsidR="00E65FDB" w:rsidRPr="00F9765B" w:rsidRDefault="00E65FDB" w:rsidP="00A924C8"/>
          <w:p w14:paraId="7A6EF45A" w14:textId="77777777" w:rsidR="00E65FDB" w:rsidRPr="00F9765B" w:rsidRDefault="00E65FDB" w:rsidP="00A924C8"/>
        </w:tc>
        <w:tc>
          <w:tcPr>
            <w:tcW w:w="1692" w:type="dxa"/>
          </w:tcPr>
          <w:p w14:paraId="7A6EF45B" w14:textId="77777777" w:rsidR="00E65FDB" w:rsidRPr="00F9765B" w:rsidRDefault="00E65FDB" w:rsidP="00A924C8"/>
        </w:tc>
        <w:tc>
          <w:tcPr>
            <w:tcW w:w="3255" w:type="dxa"/>
          </w:tcPr>
          <w:p w14:paraId="7A6EF45C" w14:textId="77777777" w:rsidR="00E65FDB" w:rsidRPr="00F9765B" w:rsidRDefault="00E65FDB" w:rsidP="00A924C8"/>
        </w:tc>
      </w:tr>
      <w:tr w:rsidR="00F9765B" w:rsidRPr="00F9765B" w14:paraId="7A6EF464" w14:textId="77777777" w:rsidTr="00EA01BA">
        <w:tc>
          <w:tcPr>
            <w:tcW w:w="1260" w:type="dxa"/>
          </w:tcPr>
          <w:p w14:paraId="7A6EF45E" w14:textId="77777777" w:rsidR="00E65FDB" w:rsidRPr="00F9765B" w:rsidRDefault="00E65FDB" w:rsidP="00A924C8">
            <w:r>
              <w:rPr>
                <w:lang w:val="uk"/>
              </w:rPr>
              <w:t>4</w:t>
            </w:r>
          </w:p>
        </w:tc>
        <w:tc>
          <w:tcPr>
            <w:tcW w:w="4008" w:type="dxa"/>
          </w:tcPr>
          <w:p w14:paraId="7A6EF45F" w14:textId="77777777" w:rsidR="00E65FDB" w:rsidRPr="00F9765B" w:rsidRDefault="00E65FDB" w:rsidP="00A924C8"/>
          <w:p w14:paraId="7A6EF460" w14:textId="77777777" w:rsidR="00E65FDB" w:rsidRPr="00F9765B" w:rsidRDefault="00E65FDB" w:rsidP="00A924C8"/>
          <w:p w14:paraId="7A6EF461" w14:textId="77777777" w:rsidR="00E65FDB" w:rsidRPr="00F9765B" w:rsidRDefault="00E65FDB" w:rsidP="00A924C8"/>
        </w:tc>
        <w:tc>
          <w:tcPr>
            <w:tcW w:w="1692" w:type="dxa"/>
          </w:tcPr>
          <w:p w14:paraId="7A6EF462" w14:textId="77777777" w:rsidR="00E65FDB" w:rsidRPr="00F9765B" w:rsidRDefault="00E65FDB" w:rsidP="00A924C8"/>
        </w:tc>
        <w:tc>
          <w:tcPr>
            <w:tcW w:w="3255" w:type="dxa"/>
          </w:tcPr>
          <w:p w14:paraId="7A6EF463" w14:textId="77777777" w:rsidR="00E65FDB" w:rsidRPr="00F9765B" w:rsidRDefault="00E65FDB" w:rsidP="00A924C8"/>
        </w:tc>
      </w:tr>
      <w:tr w:rsidR="00F9765B" w:rsidRPr="00F9765B" w14:paraId="7A6EF46B" w14:textId="77777777" w:rsidTr="00EA01BA">
        <w:tc>
          <w:tcPr>
            <w:tcW w:w="1260" w:type="dxa"/>
          </w:tcPr>
          <w:p w14:paraId="7A6EF465" w14:textId="77777777" w:rsidR="00E65FDB" w:rsidRPr="00F9765B" w:rsidRDefault="00E65FDB" w:rsidP="00A924C8">
            <w:r>
              <w:rPr>
                <w:lang w:val="uk"/>
              </w:rPr>
              <w:t>5</w:t>
            </w:r>
          </w:p>
        </w:tc>
        <w:tc>
          <w:tcPr>
            <w:tcW w:w="4008" w:type="dxa"/>
          </w:tcPr>
          <w:p w14:paraId="7A6EF466" w14:textId="77777777" w:rsidR="00E65FDB" w:rsidRPr="00F9765B" w:rsidRDefault="00E65FDB" w:rsidP="00A924C8"/>
          <w:p w14:paraId="7A6EF467" w14:textId="77777777" w:rsidR="00E65FDB" w:rsidRPr="00F9765B" w:rsidRDefault="00E65FDB" w:rsidP="00A924C8"/>
          <w:p w14:paraId="7A6EF468" w14:textId="77777777" w:rsidR="00E65FDB" w:rsidRPr="00F9765B" w:rsidRDefault="00E65FDB" w:rsidP="00A924C8"/>
        </w:tc>
        <w:tc>
          <w:tcPr>
            <w:tcW w:w="1692" w:type="dxa"/>
          </w:tcPr>
          <w:p w14:paraId="7A6EF469" w14:textId="77777777" w:rsidR="00E65FDB" w:rsidRPr="00F9765B" w:rsidRDefault="00E65FDB" w:rsidP="00A924C8"/>
        </w:tc>
        <w:tc>
          <w:tcPr>
            <w:tcW w:w="3255" w:type="dxa"/>
          </w:tcPr>
          <w:p w14:paraId="7A6EF46A" w14:textId="77777777" w:rsidR="00E65FDB" w:rsidRPr="00F9765B" w:rsidRDefault="00E65FDB" w:rsidP="00A924C8"/>
        </w:tc>
      </w:tr>
    </w:tbl>
    <w:p w14:paraId="7A6EF46C" w14:textId="77777777" w:rsidR="00E65FDB" w:rsidRPr="00F9765B" w:rsidRDefault="00E65FDB" w:rsidP="00855F16">
      <w:pPr>
        <w:spacing w:after="0"/>
        <w:rPr>
          <w:b/>
        </w:rPr>
      </w:pPr>
    </w:p>
    <w:p w14:paraId="7A6EF46D" w14:textId="77777777" w:rsidR="00841FD6" w:rsidRPr="00F9765B" w:rsidRDefault="00841FD6" w:rsidP="003A314C">
      <w:pPr>
        <w:rPr>
          <w:b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D57A8E" w14:paraId="7A6EF470" w14:textId="77777777" w:rsidTr="00423835">
        <w:tc>
          <w:tcPr>
            <w:tcW w:w="617" w:type="dxa"/>
          </w:tcPr>
          <w:p w14:paraId="7A6EF46E" w14:textId="77777777" w:rsidR="00CE60A6" w:rsidRPr="00F9765B" w:rsidRDefault="00EA01BA" w:rsidP="00855F16">
            <w:pPr>
              <w:rPr>
                <w:rFonts w:ascii="Calibri" w:eastAsia="Times New Roman" w:hAnsi="Calibri" w:cs="Times New Roman"/>
                <w:b/>
                <w:sz w:val="36"/>
                <w:szCs w:val="36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"/>
              </w:rPr>
              <w:t>ORG4</w:t>
            </w:r>
          </w:p>
        </w:tc>
        <w:tc>
          <w:tcPr>
            <w:tcW w:w="9598" w:type="dxa"/>
          </w:tcPr>
          <w:p w14:paraId="7A6EF46F" w14:textId="77777777" w:rsidR="00CE60A6" w:rsidRPr="00F353EC" w:rsidRDefault="00855F16" w:rsidP="005951DA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 xml:space="preserve">Складіть список досліджень, звітів та документації за результатами виконаних вами робіт, які стосуються децентралізації й економічного розвитку (на папері та/або в електронній формі), й надайте їх </w:t>
            </w:r>
            <w:r w:rsidR="005951DA"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>приклади</w:t>
            </w:r>
            <w:r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>.</w:t>
            </w:r>
          </w:p>
        </w:tc>
      </w:tr>
      <w:tr w:rsidR="00F9765B" w:rsidRPr="00D57A8E" w14:paraId="7A6EF47C" w14:textId="77777777" w:rsidTr="00855F16">
        <w:trPr>
          <w:trHeight w:val="728"/>
        </w:trPr>
        <w:tc>
          <w:tcPr>
            <w:tcW w:w="10215" w:type="dxa"/>
            <w:gridSpan w:val="2"/>
          </w:tcPr>
          <w:p w14:paraId="7A6EF471" w14:textId="77777777" w:rsidR="00841FD6" w:rsidRPr="00F353EC" w:rsidRDefault="00841FD6" w:rsidP="00423835">
            <w:pPr>
              <w:pStyle w:val="CommentText"/>
              <w:rPr>
                <w:lang w:val="ru-RU"/>
              </w:rPr>
            </w:pPr>
          </w:p>
          <w:p w14:paraId="7A6EF472" w14:textId="77777777" w:rsidR="00855F16" w:rsidRPr="00F353EC" w:rsidRDefault="00855F16" w:rsidP="00423835">
            <w:pPr>
              <w:pStyle w:val="CommentText"/>
              <w:rPr>
                <w:lang w:val="ru-RU"/>
              </w:rPr>
            </w:pPr>
          </w:p>
          <w:p w14:paraId="7A6EF473" w14:textId="77777777" w:rsidR="00855F16" w:rsidRPr="00F353EC" w:rsidRDefault="00855F16" w:rsidP="00423835">
            <w:pPr>
              <w:pStyle w:val="CommentText"/>
              <w:rPr>
                <w:lang w:val="ru-RU"/>
              </w:rPr>
            </w:pPr>
          </w:p>
          <w:p w14:paraId="7A6EF474" w14:textId="77777777" w:rsidR="00855F16" w:rsidRPr="00F353EC" w:rsidRDefault="00855F16" w:rsidP="00423835">
            <w:pPr>
              <w:pStyle w:val="CommentText"/>
              <w:rPr>
                <w:lang w:val="ru-RU"/>
              </w:rPr>
            </w:pPr>
          </w:p>
          <w:p w14:paraId="7A6EF475" w14:textId="77777777" w:rsidR="00723B37" w:rsidRPr="00F353EC" w:rsidRDefault="00723B37" w:rsidP="00423835">
            <w:pPr>
              <w:pStyle w:val="CommentText"/>
              <w:rPr>
                <w:lang w:val="ru-RU"/>
              </w:rPr>
            </w:pPr>
          </w:p>
          <w:p w14:paraId="7A6EF476" w14:textId="77777777" w:rsidR="00723B37" w:rsidRPr="00F353EC" w:rsidRDefault="00723B37" w:rsidP="00423835">
            <w:pPr>
              <w:pStyle w:val="CommentText"/>
              <w:rPr>
                <w:lang w:val="ru-RU"/>
              </w:rPr>
            </w:pPr>
          </w:p>
          <w:p w14:paraId="7A6EF477" w14:textId="77777777" w:rsidR="00723B37" w:rsidRPr="00F353EC" w:rsidRDefault="00723B37" w:rsidP="00423835">
            <w:pPr>
              <w:pStyle w:val="CommentText"/>
              <w:rPr>
                <w:lang w:val="ru-RU"/>
              </w:rPr>
            </w:pPr>
          </w:p>
          <w:p w14:paraId="7A6EF478" w14:textId="77777777" w:rsidR="003A314C" w:rsidRPr="00F353EC" w:rsidRDefault="003A314C" w:rsidP="00423835">
            <w:pPr>
              <w:pStyle w:val="CommentText"/>
              <w:rPr>
                <w:lang w:val="ru-RU"/>
              </w:rPr>
            </w:pPr>
          </w:p>
          <w:p w14:paraId="7A6EF479" w14:textId="77777777" w:rsidR="003A314C" w:rsidRPr="00F353EC" w:rsidRDefault="003A314C" w:rsidP="00423835">
            <w:pPr>
              <w:pStyle w:val="CommentText"/>
              <w:rPr>
                <w:lang w:val="ru-RU"/>
              </w:rPr>
            </w:pPr>
          </w:p>
          <w:p w14:paraId="7A6EF47A" w14:textId="77777777" w:rsidR="00855F16" w:rsidRPr="00F353EC" w:rsidRDefault="00855F16" w:rsidP="00423835">
            <w:pPr>
              <w:pStyle w:val="CommentText"/>
              <w:rPr>
                <w:lang w:val="ru-RU"/>
              </w:rPr>
            </w:pPr>
          </w:p>
          <w:p w14:paraId="7A6EF47B" w14:textId="77777777" w:rsidR="00855F16" w:rsidRPr="00F353EC" w:rsidRDefault="00855F16" w:rsidP="00423835">
            <w:pPr>
              <w:pStyle w:val="CommentText"/>
              <w:rPr>
                <w:lang w:val="ru-RU"/>
              </w:rPr>
            </w:pPr>
          </w:p>
        </w:tc>
      </w:tr>
    </w:tbl>
    <w:p w14:paraId="7A6EF47D" w14:textId="77777777" w:rsidR="00EC5F63" w:rsidRPr="00F353EC" w:rsidRDefault="00EC5F63" w:rsidP="00EC5F63">
      <w:pPr>
        <w:spacing w:after="0"/>
        <w:rPr>
          <w:b/>
          <w:lang w:val="ru-RU"/>
        </w:rPr>
      </w:pPr>
    </w:p>
    <w:p w14:paraId="7A6EF47E" w14:textId="77777777" w:rsidR="00966C6A" w:rsidRPr="00F353EC" w:rsidRDefault="00966C6A" w:rsidP="00966C6A">
      <w:pPr>
        <w:spacing w:after="0"/>
        <w:rPr>
          <w:b/>
          <w:lang w:val="ru-RU"/>
        </w:rPr>
      </w:pPr>
    </w:p>
    <w:p w14:paraId="7A6EF47F" w14:textId="77777777" w:rsidR="00966C6A" w:rsidRPr="00F353EC" w:rsidRDefault="00966C6A" w:rsidP="00966C6A">
      <w:pPr>
        <w:spacing w:after="0"/>
        <w:rPr>
          <w:b/>
          <w:lang w:val="ru-RU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985"/>
        <w:gridCol w:w="9230"/>
      </w:tblGrid>
      <w:tr w:rsidR="00F9765B" w:rsidRPr="00D57A8E" w14:paraId="7A6EF485" w14:textId="77777777" w:rsidTr="00F91948">
        <w:tc>
          <w:tcPr>
            <w:tcW w:w="985" w:type="dxa"/>
          </w:tcPr>
          <w:p w14:paraId="7A6EF480" w14:textId="77777777" w:rsidR="00966C6A" w:rsidRPr="00F9765B" w:rsidRDefault="00EA01BA" w:rsidP="00A924C8">
            <w:pPr>
              <w:rPr>
                <w:rFonts w:ascii="Calibri" w:eastAsia="Times New Roman" w:hAnsi="Calibri" w:cs="Times New Roman"/>
                <w:b/>
                <w:sz w:val="36"/>
                <w:szCs w:val="36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"/>
              </w:rPr>
              <w:t>RFA1</w:t>
            </w:r>
          </w:p>
        </w:tc>
        <w:tc>
          <w:tcPr>
            <w:tcW w:w="9230" w:type="dxa"/>
          </w:tcPr>
          <w:p w14:paraId="7A6EF481" w14:textId="77777777" w:rsidR="00881E2D" w:rsidRPr="00F40EB1" w:rsidRDefault="00881E2D" w:rsidP="00F40EB1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7A6EF482" w14:textId="77777777" w:rsidR="00966C6A" w:rsidRPr="009E51F8" w:rsidRDefault="00966C6A" w:rsidP="00E21AD1">
            <w:pPr>
              <w:pStyle w:val="ListParagraph"/>
              <w:numPr>
                <w:ilvl w:val="0"/>
                <w:numId w:val="14"/>
              </w:num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>Детально опишіть бачення вашою організацією того, яким чином слід розробляти та реалізовувати зазначені нижче заходи та дослідження:</w:t>
            </w:r>
          </w:p>
          <w:p w14:paraId="7A6EF483" w14:textId="77777777" w:rsidR="00593850" w:rsidRPr="009E51F8" w:rsidRDefault="00593850" w:rsidP="00593850">
            <w:pPr>
              <w:pStyle w:val="ListParagraph"/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84" w14:textId="77777777" w:rsidR="00E21AD1" w:rsidRPr="009E51F8" w:rsidRDefault="00E21AD1" w:rsidP="004E5A29">
            <w:pPr>
              <w:pStyle w:val="ListParagraph"/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</w:tc>
      </w:tr>
      <w:tr w:rsidR="00F91948" w:rsidRPr="00D57A8E" w14:paraId="7A6EF48E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7A6EF486" w14:textId="77777777" w:rsidR="00593850" w:rsidRPr="009E51F8" w:rsidRDefault="004E5A29" w:rsidP="00593850">
            <w:pPr>
              <w:pStyle w:val="NoSpacing"/>
              <w:spacing w:before="240"/>
              <w:rPr>
                <w:rFonts w:ascii="Times New Roman" w:eastAsia="Times New Roman" w:hAnsi="Times New Roman" w:cs="Times New Roman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Cs w:val="24"/>
                <w:lang w:val="uk"/>
              </w:rPr>
              <w:t>Результат робіт 1.  Звіт про аудит економіки області та інвентаризаційна відомість</w:t>
            </w:r>
          </w:p>
          <w:p w14:paraId="7A6EF487" w14:textId="77777777" w:rsidR="00F40EB1" w:rsidRPr="009E51F8" w:rsidRDefault="00593850" w:rsidP="00593850">
            <w:pPr>
              <w:tabs>
                <w:tab w:val="left" w:pos="2595"/>
              </w:tabs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 xml:space="preserve"> </w:t>
            </w:r>
          </w:p>
          <w:p w14:paraId="7A6EF488" w14:textId="77777777" w:rsidR="00593850" w:rsidRPr="009E51F8" w:rsidRDefault="00593850" w:rsidP="00593850">
            <w:pPr>
              <w:tabs>
                <w:tab w:val="left" w:pos="2595"/>
              </w:tabs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89" w14:textId="77777777" w:rsidR="00593850" w:rsidRPr="009E51F8" w:rsidRDefault="00593850" w:rsidP="00593850">
            <w:pPr>
              <w:tabs>
                <w:tab w:val="left" w:pos="2595"/>
              </w:tabs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8A" w14:textId="77777777" w:rsidR="00593850" w:rsidRPr="009E51F8" w:rsidRDefault="00593850" w:rsidP="00593850">
            <w:pPr>
              <w:tabs>
                <w:tab w:val="left" w:pos="2595"/>
              </w:tabs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8B" w14:textId="77777777" w:rsidR="00593850" w:rsidRPr="009E51F8" w:rsidRDefault="00593850" w:rsidP="00593850">
            <w:pPr>
              <w:tabs>
                <w:tab w:val="left" w:pos="2595"/>
              </w:tabs>
              <w:rPr>
                <w:rFonts w:ascii="Times New Roman" w:hAnsi="Times New Roman" w:cs="Times New Roman"/>
                <w:lang w:val="ru-RU"/>
              </w:rPr>
            </w:pPr>
          </w:p>
          <w:p w14:paraId="7A6EF48C" w14:textId="77777777" w:rsidR="00F40EB1" w:rsidRPr="009E51F8" w:rsidRDefault="00F40EB1" w:rsidP="00F40EB1">
            <w:pPr>
              <w:rPr>
                <w:lang w:val="ru-RU"/>
              </w:rPr>
            </w:pPr>
          </w:p>
          <w:p w14:paraId="7A6EF48D" w14:textId="77777777" w:rsidR="00F91948" w:rsidRPr="009E51F8" w:rsidRDefault="00F40EB1" w:rsidP="00F40EB1">
            <w:pPr>
              <w:tabs>
                <w:tab w:val="left" w:pos="7095"/>
              </w:tabs>
              <w:rPr>
                <w:lang w:val="ru-RU"/>
              </w:rPr>
            </w:pPr>
            <w:r>
              <w:rPr>
                <w:lang w:val="uk"/>
              </w:rPr>
              <w:tab/>
            </w:r>
          </w:p>
        </w:tc>
      </w:tr>
      <w:tr w:rsidR="00F91948" w:rsidRPr="00D57A8E" w14:paraId="7A6EF492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7A6EF48F" w14:textId="77777777" w:rsidR="00593850" w:rsidRPr="009E51F8" w:rsidRDefault="004E5A29" w:rsidP="00593850">
            <w:pPr>
              <w:pStyle w:val="NoSpacing"/>
              <w:rPr>
                <w:rFonts w:ascii="Times New Roman" w:eastAsia="Times New Roman" w:hAnsi="Times New Roman" w:cs="Times New Roman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Cs w:val="24"/>
                <w:lang w:val="uk"/>
              </w:rPr>
              <w:lastRenderedPageBreak/>
              <w:t>Результат робіт 2.  Список контактних даних ключових осіб та організацій області із зазначенням їхніх точок зору та пропозицій</w:t>
            </w:r>
          </w:p>
          <w:p w14:paraId="7A6EF490" w14:textId="77777777" w:rsidR="00F91948" w:rsidRPr="009E51F8" w:rsidRDefault="00593850" w:rsidP="00F56B06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 xml:space="preserve"> </w:t>
            </w:r>
          </w:p>
          <w:p w14:paraId="7A6EF491" w14:textId="77777777" w:rsidR="00593850" w:rsidRPr="009E51F8" w:rsidRDefault="00593850" w:rsidP="00F56B06">
            <w:pPr>
              <w:rPr>
                <w:lang w:val="ru-RU"/>
              </w:rPr>
            </w:pPr>
          </w:p>
        </w:tc>
      </w:tr>
      <w:tr w:rsidR="00F91948" w:rsidRPr="00D57A8E" w14:paraId="7A6EF498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7A6EF493" w14:textId="77777777" w:rsidR="00593850" w:rsidRPr="009E51F8" w:rsidRDefault="004E5A29" w:rsidP="00593850">
            <w:pPr>
              <w:pStyle w:val="NoSpacing"/>
              <w:rPr>
                <w:rFonts w:ascii="Times New Roman" w:eastAsia="Times New Roman" w:hAnsi="Times New Roman" w:cs="Times New Roman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Cs w:val="24"/>
                <w:lang w:val="uk"/>
              </w:rPr>
              <w:t>Результат робіт 3.  Каталог документів зі стратегічного планування обласного рівня</w:t>
            </w:r>
          </w:p>
          <w:p w14:paraId="7A6EF494" w14:textId="77777777" w:rsidR="00F91948" w:rsidRPr="009E51F8" w:rsidRDefault="00593850" w:rsidP="00F91948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 xml:space="preserve"> </w:t>
            </w:r>
          </w:p>
          <w:p w14:paraId="7A6EF495" w14:textId="77777777" w:rsidR="00593850" w:rsidRPr="009E51F8" w:rsidRDefault="00593850" w:rsidP="00F91948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96" w14:textId="77777777" w:rsidR="00593850" w:rsidRPr="009E51F8" w:rsidRDefault="00593850" w:rsidP="00F91948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  <w:p w14:paraId="7A6EF497" w14:textId="77777777" w:rsidR="00593850" w:rsidRPr="009E51F8" w:rsidRDefault="00593850" w:rsidP="00F91948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</w:tc>
      </w:tr>
      <w:tr w:rsidR="00593850" w:rsidRPr="00D57A8E" w14:paraId="7A6EF49C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7A6EF499" w14:textId="77777777" w:rsidR="00593850" w:rsidRPr="009E51F8" w:rsidRDefault="004E5A29" w:rsidP="00593850">
            <w:pPr>
              <w:pStyle w:val="NoSpacing"/>
              <w:rPr>
                <w:rFonts w:ascii="Times New Roman" w:eastAsia="Times New Roman" w:hAnsi="Times New Roman" w:cs="Times New Roman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Cs w:val="24"/>
                <w:lang w:val="uk"/>
              </w:rPr>
              <w:t>Результат робіт 4.  Довідник загальнодержавних, міжнародних, обласних та приватних ресурсів/фондів/програм, що є доступними для територіальних громад</w:t>
            </w:r>
          </w:p>
          <w:p w14:paraId="7A6EF49A" w14:textId="77777777" w:rsidR="00593850" w:rsidRPr="009E51F8" w:rsidRDefault="00593850" w:rsidP="00593850">
            <w:pPr>
              <w:pStyle w:val="NoSpacing"/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lang w:val="uk"/>
              </w:rPr>
              <w:t xml:space="preserve"> </w:t>
            </w:r>
          </w:p>
          <w:p w14:paraId="7A6EF49B" w14:textId="77777777" w:rsidR="00593850" w:rsidRPr="009E51F8" w:rsidRDefault="00593850" w:rsidP="00593850">
            <w:pPr>
              <w:pStyle w:val="NoSpacing"/>
              <w:rPr>
                <w:rFonts w:ascii="Times New Roman" w:eastAsia="Times New Roman" w:hAnsi="Times New Roman" w:cs="Times New Roman"/>
                <w:szCs w:val="24"/>
                <w:lang w:val="ru-RU"/>
              </w:rPr>
            </w:pPr>
          </w:p>
        </w:tc>
      </w:tr>
      <w:tr w:rsidR="00291EFF" w:rsidRPr="00D57A8E" w14:paraId="7A6EF49E" w14:textId="77777777" w:rsidTr="00291EFF">
        <w:trPr>
          <w:trHeight w:val="170"/>
        </w:trPr>
        <w:tc>
          <w:tcPr>
            <w:tcW w:w="10215" w:type="dxa"/>
            <w:gridSpan w:val="2"/>
            <w:shd w:val="clear" w:color="auto" w:fill="BFBFBF" w:themeFill="background1" w:themeFillShade="BF"/>
          </w:tcPr>
          <w:p w14:paraId="7A6EF49D" w14:textId="77777777" w:rsidR="00291EFF" w:rsidRPr="009E51F8" w:rsidRDefault="00291EFF" w:rsidP="00F91948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</w:tc>
      </w:tr>
      <w:tr w:rsidR="00593850" w:rsidRPr="00D57A8E" w14:paraId="7A6EF4A0" w14:textId="77777777" w:rsidTr="00593850">
        <w:trPr>
          <w:trHeight w:val="170"/>
        </w:trPr>
        <w:tc>
          <w:tcPr>
            <w:tcW w:w="10215" w:type="dxa"/>
            <w:gridSpan w:val="2"/>
            <w:shd w:val="clear" w:color="auto" w:fill="FFFFFF" w:themeFill="background1"/>
          </w:tcPr>
          <w:p w14:paraId="7A6EF49F" w14:textId="77777777" w:rsidR="00593850" w:rsidRPr="009E51F8" w:rsidRDefault="00593850" w:rsidP="00382F44">
            <w:pPr>
              <w:rPr>
                <w:rFonts w:ascii="Calibri" w:eastAsia="Times New Roman" w:hAnsi="Calibri" w:cs="Times New Roman"/>
                <w:b/>
                <w:sz w:val="24"/>
                <w:lang w:val="ru-RU"/>
              </w:rPr>
            </w:pPr>
          </w:p>
        </w:tc>
      </w:tr>
    </w:tbl>
    <w:p w14:paraId="7A6EF4A1" w14:textId="77777777" w:rsidR="00E21AD1" w:rsidRPr="009E51F8" w:rsidRDefault="00E21AD1" w:rsidP="00332A50">
      <w:pPr>
        <w:spacing w:after="0"/>
        <w:rPr>
          <w:b/>
          <w:lang w:val="ru-RU"/>
        </w:rPr>
      </w:pPr>
    </w:p>
    <w:p w14:paraId="7A6EF4A2" w14:textId="77777777" w:rsidR="00593850" w:rsidRPr="009E51F8" w:rsidRDefault="00593850" w:rsidP="00966C6A">
      <w:pPr>
        <w:spacing w:after="0"/>
        <w:rPr>
          <w:b/>
          <w:lang w:val="ru-RU"/>
        </w:rPr>
      </w:pPr>
    </w:p>
    <w:p w14:paraId="7A6EF4A3" w14:textId="77777777" w:rsidR="00934B5C" w:rsidRPr="009E51F8" w:rsidRDefault="00934B5C" w:rsidP="00966C6A">
      <w:pPr>
        <w:spacing w:after="0"/>
        <w:rPr>
          <w:b/>
          <w:sz w:val="28"/>
          <w:szCs w:val="28"/>
          <w:lang w:val="ru-RU"/>
        </w:rPr>
      </w:pPr>
      <w:r>
        <w:rPr>
          <w:b/>
          <w:bCs/>
          <w:sz w:val="28"/>
          <w:szCs w:val="28"/>
          <w:lang w:val="uk"/>
        </w:rPr>
        <w:t>База даних експертів і професійних викладачів</w:t>
      </w:r>
    </w:p>
    <w:p w14:paraId="7A6EF4A4" w14:textId="77777777" w:rsidR="00934B5C" w:rsidRPr="009E51F8" w:rsidRDefault="00934B5C" w:rsidP="00934B5C">
      <w:pPr>
        <w:spacing w:after="0"/>
        <w:rPr>
          <w:b/>
          <w:lang w:val="ru-RU"/>
        </w:rPr>
      </w:pPr>
    </w:p>
    <w:p w14:paraId="7A6EF4A5" w14:textId="77777777" w:rsidR="00934B5C" w:rsidRPr="00F9765B" w:rsidRDefault="00934B5C" w:rsidP="00934B5C">
      <w:pPr>
        <w:spacing w:after="0"/>
        <w:rPr>
          <w:i/>
        </w:rPr>
      </w:pPr>
      <w:r>
        <w:rPr>
          <w:i/>
          <w:iCs/>
          <w:lang w:val="uk"/>
        </w:rPr>
        <w:t>Подайте список експертів та викладачів, яких ваша установа/організація залучала в минулому та залучатиме до виконання запропонованих вище Завдань у майбутньому. (Якщо необхідно, додайте більше рядків).</w:t>
      </w:r>
    </w:p>
    <w:p w14:paraId="7A6EF4A6" w14:textId="77777777" w:rsidR="00934B5C" w:rsidRPr="00F9765B" w:rsidRDefault="00934B5C" w:rsidP="003A314C">
      <w:pPr>
        <w:spacing w:after="0"/>
        <w:jc w:val="center"/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985"/>
        <w:gridCol w:w="2430"/>
        <w:gridCol w:w="2880"/>
        <w:gridCol w:w="1620"/>
        <w:gridCol w:w="1350"/>
        <w:gridCol w:w="1170"/>
      </w:tblGrid>
      <w:tr w:rsidR="00F9765B" w:rsidRPr="00F9765B" w14:paraId="7A6EF4AE" w14:textId="77777777" w:rsidTr="00DA4F05">
        <w:tc>
          <w:tcPr>
            <w:tcW w:w="985" w:type="dxa"/>
          </w:tcPr>
          <w:p w14:paraId="7A6EF4A7" w14:textId="77777777" w:rsidR="0039535A" w:rsidRPr="00F9765B" w:rsidRDefault="00EA01BA" w:rsidP="0039535A">
            <w:r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"/>
              </w:rPr>
              <w:t>RFA2</w:t>
            </w:r>
          </w:p>
        </w:tc>
        <w:tc>
          <w:tcPr>
            <w:tcW w:w="2430" w:type="dxa"/>
          </w:tcPr>
          <w:p w14:paraId="7A6EF4A8" w14:textId="77777777" w:rsidR="0039535A" w:rsidRPr="00F9765B" w:rsidRDefault="0039535A" w:rsidP="00382F44">
            <w:r>
              <w:rPr>
                <w:lang w:val="uk"/>
              </w:rPr>
              <w:t>ЕКСПЕРТ або дослідник</w:t>
            </w:r>
          </w:p>
        </w:tc>
        <w:tc>
          <w:tcPr>
            <w:tcW w:w="2880" w:type="dxa"/>
          </w:tcPr>
          <w:p w14:paraId="7A6EF4A9" w14:textId="77777777" w:rsidR="0039535A" w:rsidRPr="009E51F8" w:rsidRDefault="0039535A" w:rsidP="0039535A">
            <w:pPr>
              <w:rPr>
                <w:lang w:val="ru-RU"/>
              </w:rPr>
            </w:pPr>
            <w:r>
              <w:rPr>
                <w:lang w:val="uk"/>
              </w:rPr>
              <w:t>№ завдання та тематичний напрямок навчання або допомоги</w:t>
            </w:r>
          </w:p>
        </w:tc>
        <w:tc>
          <w:tcPr>
            <w:tcW w:w="1620" w:type="dxa"/>
          </w:tcPr>
          <w:p w14:paraId="7A6EF4AA" w14:textId="77777777" w:rsidR="0039535A" w:rsidRPr="009E51F8" w:rsidRDefault="0039535A" w:rsidP="0039535A">
            <w:pPr>
              <w:rPr>
                <w:lang w:val="ru-RU"/>
              </w:rPr>
            </w:pPr>
            <w:r>
              <w:rPr>
                <w:lang w:val="uk"/>
              </w:rPr>
              <w:t>Скільки разів залучався?</w:t>
            </w:r>
          </w:p>
          <w:p w14:paraId="7A6EF4AB" w14:textId="77777777" w:rsidR="0039535A" w:rsidRPr="00F9765B" w:rsidRDefault="00F56B06" w:rsidP="00F56B06">
            <w:r>
              <w:rPr>
                <w:lang w:val="uk"/>
              </w:rPr>
              <w:t>Коли востаннє? (мм.рр)</w:t>
            </w:r>
          </w:p>
        </w:tc>
        <w:tc>
          <w:tcPr>
            <w:tcW w:w="1350" w:type="dxa"/>
          </w:tcPr>
          <w:p w14:paraId="7A6EF4AC" w14:textId="77777777" w:rsidR="0039535A" w:rsidRPr="00F9765B" w:rsidRDefault="0039535A" w:rsidP="0039535A">
            <w:r>
              <w:rPr>
                <w:lang w:val="uk"/>
              </w:rPr>
              <w:t>Штатний працівник чи консультант?</w:t>
            </w:r>
          </w:p>
        </w:tc>
        <w:tc>
          <w:tcPr>
            <w:tcW w:w="1170" w:type="dxa"/>
          </w:tcPr>
          <w:p w14:paraId="7A6EF4AD" w14:textId="77777777" w:rsidR="0039535A" w:rsidRPr="00F9765B" w:rsidRDefault="0039535A" w:rsidP="0039535A">
            <w:r>
              <w:rPr>
                <w:lang w:val="uk"/>
              </w:rPr>
              <w:t>Чи долучено біографічну довідку (CV)? (ТАК/НІ)</w:t>
            </w:r>
          </w:p>
        </w:tc>
      </w:tr>
      <w:tr w:rsidR="00F9765B" w:rsidRPr="00F9765B" w14:paraId="7A6EF4B6" w14:textId="77777777" w:rsidTr="00DA4F05">
        <w:tc>
          <w:tcPr>
            <w:tcW w:w="985" w:type="dxa"/>
          </w:tcPr>
          <w:p w14:paraId="7A6EF4AF" w14:textId="77777777" w:rsidR="0039535A" w:rsidRPr="00F9765B" w:rsidRDefault="0039535A" w:rsidP="0039535A">
            <w:r>
              <w:rPr>
                <w:lang w:val="uk"/>
              </w:rPr>
              <w:t>1</w:t>
            </w:r>
          </w:p>
        </w:tc>
        <w:tc>
          <w:tcPr>
            <w:tcW w:w="2430" w:type="dxa"/>
          </w:tcPr>
          <w:p w14:paraId="7A6EF4B0" w14:textId="77777777" w:rsidR="0039535A" w:rsidRPr="00F9765B" w:rsidRDefault="0039535A" w:rsidP="0039535A"/>
          <w:p w14:paraId="7A6EF4B1" w14:textId="77777777" w:rsidR="0039535A" w:rsidRPr="00F9765B" w:rsidRDefault="0039535A" w:rsidP="0039535A"/>
        </w:tc>
        <w:tc>
          <w:tcPr>
            <w:tcW w:w="2880" w:type="dxa"/>
          </w:tcPr>
          <w:p w14:paraId="7A6EF4B2" w14:textId="77777777" w:rsidR="0039535A" w:rsidRPr="00F9765B" w:rsidRDefault="0039535A" w:rsidP="0039535A"/>
        </w:tc>
        <w:tc>
          <w:tcPr>
            <w:tcW w:w="1620" w:type="dxa"/>
          </w:tcPr>
          <w:p w14:paraId="7A6EF4B3" w14:textId="77777777" w:rsidR="0039535A" w:rsidRPr="00F9765B" w:rsidRDefault="0039535A" w:rsidP="0039535A"/>
        </w:tc>
        <w:tc>
          <w:tcPr>
            <w:tcW w:w="1350" w:type="dxa"/>
          </w:tcPr>
          <w:p w14:paraId="7A6EF4B4" w14:textId="77777777" w:rsidR="0039535A" w:rsidRPr="00F9765B" w:rsidRDefault="0039535A" w:rsidP="0039535A"/>
        </w:tc>
        <w:tc>
          <w:tcPr>
            <w:tcW w:w="1170" w:type="dxa"/>
          </w:tcPr>
          <w:p w14:paraId="7A6EF4B5" w14:textId="77777777" w:rsidR="0039535A" w:rsidRPr="00F9765B" w:rsidRDefault="0039535A" w:rsidP="0039535A"/>
        </w:tc>
      </w:tr>
      <w:tr w:rsidR="00F9765B" w:rsidRPr="00F9765B" w14:paraId="7A6EF4BE" w14:textId="77777777" w:rsidTr="00DA4F05">
        <w:tc>
          <w:tcPr>
            <w:tcW w:w="985" w:type="dxa"/>
          </w:tcPr>
          <w:p w14:paraId="7A6EF4B7" w14:textId="77777777" w:rsidR="0039535A" w:rsidRPr="00F9765B" w:rsidRDefault="0039535A" w:rsidP="0039535A">
            <w:r>
              <w:rPr>
                <w:lang w:val="uk"/>
              </w:rPr>
              <w:t>2</w:t>
            </w:r>
          </w:p>
        </w:tc>
        <w:tc>
          <w:tcPr>
            <w:tcW w:w="2430" w:type="dxa"/>
          </w:tcPr>
          <w:p w14:paraId="7A6EF4B8" w14:textId="77777777" w:rsidR="0039535A" w:rsidRPr="00F9765B" w:rsidRDefault="0039535A" w:rsidP="0039535A"/>
          <w:p w14:paraId="7A6EF4B9" w14:textId="77777777" w:rsidR="0039535A" w:rsidRPr="00F9765B" w:rsidRDefault="0039535A" w:rsidP="0039535A"/>
        </w:tc>
        <w:tc>
          <w:tcPr>
            <w:tcW w:w="2880" w:type="dxa"/>
          </w:tcPr>
          <w:p w14:paraId="7A6EF4BA" w14:textId="77777777" w:rsidR="0039535A" w:rsidRPr="00F9765B" w:rsidRDefault="0039535A" w:rsidP="0039535A"/>
        </w:tc>
        <w:tc>
          <w:tcPr>
            <w:tcW w:w="1620" w:type="dxa"/>
          </w:tcPr>
          <w:p w14:paraId="7A6EF4BB" w14:textId="77777777" w:rsidR="0039535A" w:rsidRPr="00F9765B" w:rsidRDefault="0039535A" w:rsidP="0039535A"/>
        </w:tc>
        <w:tc>
          <w:tcPr>
            <w:tcW w:w="1350" w:type="dxa"/>
          </w:tcPr>
          <w:p w14:paraId="7A6EF4BC" w14:textId="77777777" w:rsidR="0039535A" w:rsidRPr="00F9765B" w:rsidRDefault="0039535A" w:rsidP="0039535A"/>
        </w:tc>
        <w:tc>
          <w:tcPr>
            <w:tcW w:w="1170" w:type="dxa"/>
          </w:tcPr>
          <w:p w14:paraId="7A6EF4BD" w14:textId="77777777" w:rsidR="0039535A" w:rsidRPr="00F9765B" w:rsidRDefault="0039535A" w:rsidP="0039535A"/>
        </w:tc>
      </w:tr>
      <w:tr w:rsidR="00F9765B" w:rsidRPr="00F9765B" w14:paraId="7A6EF4C6" w14:textId="77777777" w:rsidTr="00DA4F05">
        <w:tc>
          <w:tcPr>
            <w:tcW w:w="985" w:type="dxa"/>
          </w:tcPr>
          <w:p w14:paraId="7A6EF4BF" w14:textId="77777777" w:rsidR="0039535A" w:rsidRPr="00F9765B" w:rsidRDefault="0039535A" w:rsidP="0039535A">
            <w:r>
              <w:rPr>
                <w:lang w:val="uk"/>
              </w:rPr>
              <w:t>3</w:t>
            </w:r>
          </w:p>
        </w:tc>
        <w:tc>
          <w:tcPr>
            <w:tcW w:w="2430" w:type="dxa"/>
          </w:tcPr>
          <w:p w14:paraId="7A6EF4C0" w14:textId="77777777" w:rsidR="0039535A" w:rsidRPr="00F9765B" w:rsidRDefault="0039535A" w:rsidP="0039535A"/>
          <w:p w14:paraId="7A6EF4C1" w14:textId="77777777" w:rsidR="0039535A" w:rsidRPr="00F9765B" w:rsidRDefault="0039535A" w:rsidP="0039535A"/>
        </w:tc>
        <w:tc>
          <w:tcPr>
            <w:tcW w:w="2880" w:type="dxa"/>
          </w:tcPr>
          <w:p w14:paraId="7A6EF4C2" w14:textId="77777777" w:rsidR="0039535A" w:rsidRPr="00F9765B" w:rsidRDefault="0039535A" w:rsidP="0039535A"/>
        </w:tc>
        <w:tc>
          <w:tcPr>
            <w:tcW w:w="1620" w:type="dxa"/>
          </w:tcPr>
          <w:p w14:paraId="7A6EF4C3" w14:textId="77777777" w:rsidR="0039535A" w:rsidRPr="00F9765B" w:rsidRDefault="0039535A" w:rsidP="0039535A"/>
        </w:tc>
        <w:tc>
          <w:tcPr>
            <w:tcW w:w="1350" w:type="dxa"/>
          </w:tcPr>
          <w:p w14:paraId="7A6EF4C4" w14:textId="77777777" w:rsidR="0039535A" w:rsidRPr="00F9765B" w:rsidRDefault="0039535A" w:rsidP="0039535A"/>
        </w:tc>
        <w:tc>
          <w:tcPr>
            <w:tcW w:w="1170" w:type="dxa"/>
          </w:tcPr>
          <w:p w14:paraId="7A6EF4C5" w14:textId="77777777" w:rsidR="0039535A" w:rsidRPr="00F9765B" w:rsidRDefault="0039535A" w:rsidP="0039535A"/>
        </w:tc>
      </w:tr>
      <w:tr w:rsidR="00F9765B" w:rsidRPr="00F9765B" w14:paraId="7A6EF4CE" w14:textId="77777777" w:rsidTr="00DA4F05">
        <w:tc>
          <w:tcPr>
            <w:tcW w:w="985" w:type="dxa"/>
          </w:tcPr>
          <w:p w14:paraId="7A6EF4C7" w14:textId="77777777" w:rsidR="0039535A" w:rsidRPr="00F9765B" w:rsidRDefault="0039535A" w:rsidP="0039535A">
            <w:r>
              <w:rPr>
                <w:lang w:val="uk"/>
              </w:rPr>
              <w:t>4</w:t>
            </w:r>
          </w:p>
        </w:tc>
        <w:tc>
          <w:tcPr>
            <w:tcW w:w="2430" w:type="dxa"/>
          </w:tcPr>
          <w:p w14:paraId="7A6EF4C8" w14:textId="77777777" w:rsidR="0039535A" w:rsidRPr="00F9765B" w:rsidRDefault="0039535A" w:rsidP="0039535A"/>
          <w:p w14:paraId="7A6EF4C9" w14:textId="77777777" w:rsidR="0039535A" w:rsidRPr="00F9765B" w:rsidRDefault="0039535A" w:rsidP="0039535A"/>
        </w:tc>
        <w:tc>
          <w:tcPr>
            <w:tcW w:w="2880" w:type="dxa"/>
          </w:tcPr>
          <w:p w14:paraId="7A6EF4CA" w14:textId="77777777" w:rsidR="0039535A" w:rsidRPr="00F9765B" w:rsidRDefault="0039535A" w:rsidP="0039535A"/>
        </w:tc>
        <w:tc>
          <w:tcPr>
            <w:tcW w:w="1620" w:type="dxa"/>
          </w:tcPr>
          <w:p w14:paraId="7A6EF4CB" w14:textId="77777777" w:rsidR="0039535A" w:rsidRPr="00F9765B" w:rsidRDefault="0039535A" w:rsidP="0039535A"/>
        </w:tc>
        <w:tc>
          <w:tcPr>
            <w:tcW w:w="1350" w:type="dxa"/>
          </w:tcPr>
          <w:p w14:paraId="7A6EF4CC" w14:textId="77777777" w:rsidR="0039535A" w:rsidRPr="00F9765B" w:rsidRDefault="0039535A" w:rsidP="0039535A"/>
        </w:tc>
        <w:tc>
          <w:tcPr>
            <w:tcW w:w="1170" w:type="dxa"/>
          </w:tcPr>
          <w:p w14:paraId="7A6EF4CD" w14:textId="77777777" w:rsidR="0039535A" w:rsidRPr="00F9765B" w:rsidRDefault="0039535A" w:rsidP="0039535A"/>
        </w:tc>
      </w:tr>
      <w:tr w:rsidR="00F9765B" w:rsidRPr="00F9765B" w14:paraId="7A6EF4D6" w14:textId="77777777" w:rsidTr="00DA4F05">
        <w:tc>
          <w:tcPr>
            <w:tcW w:w="985" w:type="dxa"/>
          </w:tcPr>
          <w:p w14:paraId="7A6EF4CF" w14:textId="77777777" w:rsidR="0039535A" w:rsidRPr="00F9765B" w:rsidRDefault="0039535A" w:rsidP="0039535A">
            <w:r>
              <w:rPr>
                <w:lang w:val="uk"/>
              </w:rPr>
              <w:t>5</w:t>
            </w:r>
          </w:p>
        </w:tc>
        <w:tc>
          <w:tcPr>
            <w:tcW w:w="2430" w:type="dxa"/>
          </w:tcPr>
          <w:p w14:paraId="7A6EF4D0" w14:textId="77777777" w:rsidR="0039535A" w:rsidRPr="00F9765B" w:rsidRDefault="0039535A" w:rsidP="0039535A"/>
          <w:p w14:paraId="7A6EF4D1" w14:textId="77777777" w:rsidR="0039535A" w:rsidRPr="00F9765B" w:rsidRDefault="0039535A" w:rsidP="0039535A"/>
        </w:tc>
        <w:tc>
          <w:tcPr>
            <w:tcW w:w="2880" w:type="dxa"/>
          </w:tcPr>
          <w:p w14:paraId="7A6EF4D2" w14:textId="77777777" w:rsidR="0039535A" w:rsidRPr="00F9765B" w:rsidRDefault="0039535A" w:rsidP="0039535A"/>
        </w:tc>
        <w:tc>
          <w:tcPr>
            <w:tcW w:w="1620" w:type="dxa"/>
          </w:tcPr>
          <w:p w14:paraId="7A6EF4D3" w14:textId="77777777" w:rsidR="0039535A" w:rsidRPr="00F9765B" w:rsidRDefault="0039535A" w:rsidP="0039535A"/>
        </w:tc>
        <w:tc>
          <w:tcPr>
            <w:tcW w:w="1350" w:type="dxa"/>
          </w:tcPr>
          <w:p w14:paraId="7A6EF4D4" w14:textId="77777777" w:rsidR="0039535A" w:rsidRPr="00F9765B" w:rsidRDefault="0039535A" w:rsidP="0039535A"/>
        </w:tc>
        <w:tc>
          <w:tcPr>
            <w:tcW w:w="1170" w:type="dxa"/>
          </w:tcPr>
          <w:p w14:paraId="7A6EF4D5" w14:textId="77777777" w:rsidR="0039535A" w:rsidRPr="00F9765B" w:rsidRDefault="0039535A" w:rsidP="0039535A"/>
        </w:tc>
      </w:tr>
    </w:tbl>
    <w:p w14:paraId="7A6EF4D7" w14:textId="77777777" w:rsidR="00380AAB" w:rsidRPr="00F9765B" w:rsidRDefault="00380AAB">
      <w:pPr>
        <w:rPr>
          <w:b/>
          <w:sz w:val="36"/>
          <w:szCs w:val="36"/>
        </w:rPr>
      </w:pPr>
    </w:p>
    <w:p w14:paraId="7A6EF4D8" w14:textId="77777777" w:rsidR="00D11DD5" w:rsidRPr="00F9765B" w:rsidRDefault="00D11DD5" w:rsidP="00380AAB">
      <w:pPr>
        <w:tabs>
          <w:tab w:val="left" w:pos="1740"/>
        </w:tabs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1435"/>
        <w:gridCol w:w="9000"/>
      </w:tblGrid>
      <w:tr w:rsidR="00F9765B" w:rsidRPr="005951DA" w14:paraId="7A6EF4DE" w14:textId="77777777" w:rsidTr="00CC2436">
        <w:tc>
          <w:tcPr>
            <w:tcW w:w="1435" w:type="dxa"/>
          </w:tcPr>
          <w:p w14:paraId="7A6EF4D9" w14:textId="77777777" w:rsidR="00881E2D" w:rsidRPr="00F9765B" w:rsidRDefault="00382F44" w:rsidP="00881E2D">
            <w:r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"/>
              </w:rPr>
              <w:t>RFA3</w:t>
            </w:r>
          </w:p>
        </w:tc>
        <w:tc>
          <w:tcPr>
            <w:tcW w:w="9000" w:type="dxa"/>
          </w:tcPr>
          <w:p w14:paraId="7A6EF4DA" w14:textId="77777777" w:rsidR="00881E2D" w:rsidRPr="00F353EC" w:rsidRDefault="00881E2D" w:rsidP="00CC2436"/>
          <w:p w14:paraId="7A6EF4DB" w14:textId="77777777" w:rsidR="00881E2D" w:rsidRPr="00F353EC" w:rsidRDefault="00881E2D" w:rsidP="00CC2436">
            <w:pPr>
              <w:rPr>
                <w:b/>
                <w:lang w:val="ru-RU"/>
              </w:rPr>
            </w:pPr>
            <w:r>
              <w:rPr>
                <w:b/>
                <w:bCs/>
                <w:lang w:val="uk"/>
              </w:rPr>
              <w:t>Надайте текстовий опис бюджету із зазначенням кошторисних витрат на реалізацію пропонованих Завдань і надання послуг, а також із поясненням видатків,</w:t>
            </w:r>
            <w:r w:rsidR="005951DA">
              <w:rPr>
                <w:b/>
                <w:bCs/>
                <w:lang w:val="uk"/>
              </w:rPr>
              <w:t xml:space="preserve"> які ви плануєте здійснити, </w:t>
            </w:r>
            <w:r>
              <w:rPr>
                <w:b/>
                <w:bCs/>
                <w:lang w:val="uk"/>
              </w:rPr>
              <w:t>які детально визначено в проекті вашого бюджету, що додається.  (</w:t>
            </w:r>
            <w:r w:rsidR="005951DA">
              <w:rPr>
                <w:b/>
                <w:bCs/>
                <w:lang w:val="uk"/>
              </w:rPr>
              <w:t>В</w:t>
            </w:r>
            <w:r>
              <w:rPr>
                <w:b/>
                <w:bCs/>
                <w:lang w:val="uk"/>
              </w:rPr>
              <w:t>ідповідний шаблон/</w:t>
            </w:r>
            <w:r w:rsidR="005951DA">
              <w:rPr>
                <w:b/>
                <w:bCs/>
                <w:lang w:val="uk"/>
              </w:rPr>
              <w:t>інструкція додається</w:t>
            </w:r>
            <w:r>
              <w:rPr>
                <w:b/>
                <w:bCs/>
                <w:lang w:val="uk"/>
              </w:rPr>
              <w:t>)</w:t>
            </w:r>
          </w:p>
          <w:p w14:paraId="7A6EF4DC" w14:textId="77777777" w:rsidR="003B0814" w:rsidRPr="00F353EC" w:rsidRDefault="003B0814" w:rsidP="00CC2436">
            <w:pPr>
              <w:rPr>
                <w:b/>
                <w:lang w:val="ru-RU"/>
              </w:rPr>
            </w:pPr>
          </w:p>
          <w:p w14:paraId="7A6EF4DD" w14:textId="77777777" w:rsidR="00881E2D" w:rsidRPr="00F353EC" w:rsidRDefault="00291EFF" w:rsidP="00291EFF">
            <w:pPr>
              <w:tabs>
                <w:tab w:val="left" w:pos="5505"/>
                <w:tab w:val="left" w:pos="5685"/>
              </w:tabs>
              <w:rPr>
                <w:lang w:val="ru-RU"/>
              </w:rPr>
            </w:pPr>
            <w:r>
              <w:rPr>
                <w:lang w:val="uk"/>
              </w:rPr>
              <w:tab/>
            </w:r>
            <w:r>
              <w:rPr>
                <w:lang w:val="uk"/>
              </w:rPr>
              <w:tab/>
            </w:r>
          </w:p>
        </w:tc>
      </w:tr>
      <w:tr w:rsidR="00F9765B" w:rsidRPr="005951DA" w14:paraId="7A6EF4E6" w14:textId="77777777" w:rsidTr="00CC2436">
        <w:tc>
          <w:tcPr>
            <w:tcW w:w="10435" w:type="dxa"/>
            <w:gridSpan w:val="2"/>
          </w:tcPr>
          <w:p w14:paraId="7A6EF4DF" w14:textId="77777777" w:rsidR="00663164" w:rsidRPr="00F353EC" w:rsidRDefault="00663164" w:rsidP="00CC2436">
            <w:pPr>
              <w:rPr>
                <w:lang w:val="ru-RU"/>
              </w:rPr>
            </w:pPr>
          </w:p>
          <w:p w14:paraId="7A6EF4E0" w14:textId="77777777" w:rsidR="00663164" w:rsidRPr="00F353EC" w:rsidRDefault="00663164" w:rsidP="00CC2436">
            <w:pPr>
              <w:rPr>
                <w:lang w:val="ru-RU"/>
              </w:rPr>
            </w:pPr>
          </w:p>
          <w:p w14:paraId="7A6EF4E1" w14:textId="77777777" w:rsidR="00663164" w:rsidRPr="00F353EC" w:rsidRDefault="00663164" w:rsidP="00CC2436">
            <w:pPr>
              <w:rPr>
                <w:lang w:val="ru-RU"/>
              </w:rPr>
            </w:pPr>
          </w:p>
          <w:p w14:paraId="7A6EF4E2" w14:textId="77777777" w:rsidR="00663164" w:rsidRPr="00F353EC" w:rsidRDefault="00663164" w:rsidP="00CC2436">
            <w:pPr>
              <w:rPr>
                <w:lang w:val="ru-RU"/>
              </w:rPr>
            </w:pPr>
          </w:p>
          <w:p w14:paraId="7A6EF4E3" w14:textId="77777777" w:rsidR="00663164" w:rsidRPr="00F353EC" w:rsidRDefault="00663164" w:rsidP="00CC2436">
            <w:pPr>
              <w:rPr>
                <w:lang w:val="ru-RU"/>
              </w:rPr>
            </w:pPr>
          </w:p>
          <w:p w14:paraId="7A6EF4E4" w14:textId="77777777" w:rsidR="00663164" w:rsidRPr="00F353EC" w:rsidRDefault="00663164" w:rsidP="00CC2436">
            <w:pPr>
              <w:rPr>
                <w:lang w:val="ru-RU"/>
              </w:rPr>
            </w:pPr>
          </w:p>
          <w:p w14:paraId="7A6EF4E5" w14:textId="77777777" w:rsidR="00663164" w:rsidRPr="00F353EC" w:rsidRDefault="00663164" w:rsidP="00CC2436">
            <w:pPr>
              <w:rPr>
                <w:lang w:val="ru-RU"/>
              </w:rPr>
            </w:pPr>
          </w:p>
        </w:tc>
      </w:tr>
    </w:tbl>
    <w:p w14:paraId="7A6EF4E7" w14:textId="77777777" w:rsidR="00881E2D" w:rsidRPr="00F353EC" w:rsidRDefault="00881E2D" w:rsidP="00380AAB">
      <w:pPr>
        <w:tabs>
          <w:tab w:val="left" w:pos="1740"/>
        </w:tabs>
        <w:rPr>
          <w:lang w:val="ru-RU"/>
        </w:rPr>
      </w:pPr>
    </w:p>
    <w:sectPr w:rsidR="00881E2D" w:rsidRPr="00F353EC" w:rsidSect="009F6094">
      <w:footerReference w:type="default" r:id="rId10"/>
      <w:pgSz w:w="12240" w:h="15840"/>
      <w:pgMar w:top="900" w:right="850" w:bottom="117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6EF4EE" w14:textId="77777777" w:rsidR="001F24C3" w:rsidRDefault="001F24C3" w:rsidP="00D47B83">
      <w:pPr>
        <w:spacing w:after="0" w:line="240" w:lineRule="auto"/>
      </w:pPr>
      <w:r>
        <w:separator/>
      </w:r>
    </w:p>
  </w:endnote>
  <w:endnote w:type="continuationSeparator" w:id="0">
    <w:p w14:paraId="7A6EF4EF" w14:textId="77777777" w:rsidR="001F24C3" w:rsidRDefault="001F24C3" w:rsidP="00D47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9954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6EF4F0" w14:textId="726F22D6" w:rsidR="00D47B83" w:rsidRDefault="00D47B83">
        <w:pPr>
          <w:pStyle w:val="Footer"/>
          <w:jc w:val="right"/>
        </w:pPr>
        <w:r>
          <w:rPr>
            <w:lang w:val="uk"/>
          </w:rPr>
          <w:fldChar w:fldCharType="begin"/>
        </w:r>
        <w:r>
          <w:rPr>
            <w:lang w:val="uk"/>
          </w:rPr>
          <w:instrText xml:space="preserve"> PAGE   \* MERGEFORMAT </w:instrText>
        </w:r>
        <w:r>
          <w:rPr>
            <w:lang w:val="uk"/>
          </w:rPr>
          <w:fldChar w:fldCharType="separate"/>
        </w:r>
        <w:r w:rsidR="00D57A8E">
          <w:rPr>
            <w:noProof/>
            <w:lang w:val="uk"/>
          </w:rPr>
          <w:t>1</w:t>
        </w:r>
        <w:r>
          <w:rPr>
            <w:noProof/>
            <w:lang w:val="uk"/>
          </w:rPr>
          <w:fldChar w:fldCharType="end"/>
        </w:r>
      </w:p>
    </w:sdtContent>
  </w:sdt>
  <w:p w14:paraId="7A6EF4F1" w14:textId="77777777" w:rsidR="00D47B83" w:rsidRDefault="00D47B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6EF4EC" w14:textId="77777777" w:rsidR="001F24C3" w:rsidRDefault="001F24C3" w:rsidP="00D47B83">
      <w:pPr>
        <w:spacing w:after="0" w:line="240" w:lineRule="auto"/>
      </w:pPr>
      <w:r>
        <w:separator/>
      </w:r>
    </w:p>
  </w:footnote>
  <w:footnote w:type="continuationSeparator" w:id="0">
    <w:p w14:paraId="7A6EF4ED" w14:textId="77777777" w:rsidR="001F24C3" w:rsidRDefault="001F24C3" w:rsidP="00D47B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D1013"/>
    <w:multiLevelType w:val="hybridMultilevel"/>
    <w:tmpl w:val="025A95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EE0"/>
    <w:multiLevelType w:val="hybridMultilevel"/>
    <w:tmpl w:val="20AA8D40"/>
    <w:lvl w:ilvl="0" w:tplc="99D877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018B0"/>
    <w:multiLevelType w:val="hybridMultilevel"/>
    <w:tmpl w:val="8D346816"/>
    <w:lvl w:ilvl="0" w:tplc="B2ACEE0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A3D9F"/>
    <w:multiLevelType w:val="hybridMultilevel"/>
    <w:tmpl w:val="36F0EB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90797"/>
    <w:multiLevelType w:val="hybridMultilevel"/>
    <w:tmpl w:val="D9120872"/>
    <w:lvl w:ilvl="0" w:tplc="7B6C41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A6BCF"/>
    <w:multiLevelType w:val="hybridMultilevel"/>
    <w:tmpl w:val="36F0EB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5B365E"/>
    <w:multiLevelType w:val="hybridMultilevel"/>
    <w:tmpl w:val="49A49FBC"/>
    <w:lvl w:ilvl="0" w:tplc="BB40218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8AE6D5A"/>
    <w:multiLevelType w:val="hybridMultilevel"/>
    <w:tmpl w:val="0F08E7D4"/>
    <w:lvl w:ilvl="0" w:tplc="9072107E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43E29"/>
    <w:multiLevelType w:val="hybridMultilevel"/>
    <w:tmpl w:val="F73AFAF4"/>
    <w:lvl w:ilvl="0" w:tplc="B30454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671B76"/>
    <w:multiLevelType w:val="hybridMultilevel"/>
    <w:tmpl w:val="04707D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9046F9"/>
    <w:multiLevelType w:val="hybridMultilevel"/>
    <w:tmpl w:val="8CA4F9A8"/>
    <w:lvl w:ilvl="0" w:tplc="89423D9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61E751D"/>
    <w:multiLevelType w:val="hybridMultilevel"/>
    <w:tmpl w:val="BF885DF2"/>
    <w:lvl w:ilvl="0" w:tplc="61CEAE22">
      <w:start w:val="1"/>
      <w:numFmt w:val="decimal"/>
      <w:lvlText w:val="%1)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6246087"/>
    <w:multiLevelType w:val="hybridMultilevel"/>
    <w:tmpl w:val="D6DEBC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4F7A8A"/>
    <w:multiLevelType w:val="hybridMultilevel"/>
    <w:tmpl w:val="9F529F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EE2C96"/>
    <w:multiLevelType w:val="hybridMultilevel"/>
    <w:tmpl w:val="2BF6DB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EF10CE"/>
    <w:multiLevelType w:val="hybridMultilevel"/>
    <w:tmpl w:val="447A4948"/>
    <w:lvl w:ilvl="0" w:tplc="B2A2788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76611B"/>
    <w:multiLevelType w:val="hybridMultilevel"/>
    <w:tmpl w:val="1070F9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EE046BC"/>
    <w:multiLevelType w:val="hybridMultilevel"/>
    <w:tmpl w:val="15780038"/>
    <w:lvl w:ilvl="0" w:tplc="FB1C042A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4D5890"/>
    <w:multiLevelType w:val="hybridMultilevel"/>
    <w:tmpl w:val="D9120872"/>
    <w:lvl w:ilvl="0" w:tplc="7B6C41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5"/>
  </w:num>
  <w:num w:numId="5">
    <w:abstractNumId w:val="3"/>
  </w:num>
  <w:num w:numId="6">
    <w:abstractNumId w:val="10"/>
  </w:num>
  <w:num w:numId="7">
    <w:abstractNumId w:val="9"/>
  </w:num>
  <w:num w:numId="8">
    <w:abstractNumId w:val="16"/>
  </w:num>
  <w:num w:numId="9">
    <w:abstractNumId w:val="8"/>
  </w:num>
  <w:num w:numId="10">
    <w:abstractNumId w:val="15"/>
  </w:num>
  <w:num w:numId="11">
    <w:abstractNumId w:val="18"/>
  </w:num>
  <w:num w:numId="12">
    <w:abstractNumId w:val="4"/>
  </w:num>
  <w:num w:numId="13">
    <w:abstractNumId w:val="17"/>
  </w:num>
  <w:num w:numId="14">
    <w:abstractNumId w:val="0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13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xNLYwsLA0tzE0NjCyUdpeDU4uLM/DyQAqNaAKdFzcYsAAAA"/>
  </w:docVars>
  <w:rsids>
    <w:rsidRoot w:val="003B2033"/>
    <w:rsid w:val="000004B0"/>
    <w:rsid w:val="000116BF"/>
    <w:rsid w:val="00031AD5"/>
    <w:rsid w:val="00036FB6"/>
    <w:rsid w:val="00051F7F"/>
    <w:rsid w:val="000713F3"/>
    <w:rsid w:val="00074847"/>
    <w:rsid w:val="000862D4"/>
    <w:rsid w:val="000915DA"/>
    <w:rsid w:val="00091DF4"/>
    <w:rsid w:val="000A00FB"/>
    <w:rsid w:val="000A084A"/>
    <w:rsid w:val="000B4DAA"/>
    <w:rsid w:val="000D2C27"/>
    <w:rsid w:val="000E0FB9"/>
    <w:rsid w:val="000E1D5F"/>
    <w:rsid w:val="000E2348"/>
    <w:rsid w:val="000F611F"/>
    <w:rsid w:val="0011499F"/>
    <w:rsid w:val="001208EE"/>
    <w:rsid w:val="001221FD"/>
    <w:rsid w:val="00124CBF"/>
    <w:rsid w:val="00125A00"/>
    <w:rsid w:val="001345A4"/>
    <w:rsid w:val="00182707"/>
    <w:rsid w:val="00186829"/>
    <w:rsid w:val="001A0220"/>
    <w:rsid w:val="001E2E9D"/>
    <w:rsid w:val="001E6BE5"/>
    <w:rsid w:val="001F24C3"/>
    <w:rsid w:val="001F39A1"/>
    <w:rsid w:val="001F7CB7"/>
    <w:rsid w:val="002019CA"/>
    <w:rsid w:val="0022403E"/>
    <w:rsid w:val="00230219"/>
    <w:rsid w:val="00245102"/>
    <w:rsid w:val="0025516A"/>
    <w:rsid w:val="00263128"/>
    <w:rsid w:val="00287094"/>
    <w:rsid w:val="00287258"/>
    <w:rsid w:val="00291B0A"/>
    <w:rsid w:val="00291EFF"/>
    <w:rsid w:val="0029506E"/>
    <w:rsid w:val="002A4067"/>
    <w:rsid w:val="002A55C8"/>
    <w:rsid w:val="002A5879"/>
    <w:rsid w:val="002A76F7"/>
    <w:rsid w:val="002B0227"/>
    <w:rsid w:val="002B5C0A"/>
    <w:rsid w:val="002B5CF1"/>
    <w:rsid w:val="002C606E"/>
    <w:rsid w:val="002D4741"/>
    <w:rsid w:val="002D7E47"/>
    <w:rsid w:val="00301430"/>
    <w:rsid w:val="00305B47"/>
    <w:rsid w:val="00316FA6"/>
    <w:rsid w:val="00320EFC"/>
    <w:rsid w:val="003319D2"/>
    <w:rsid w:val="00332A50"/>
    <w:rsid w:val="00341AF8"/>
    <w:rsid w:val="00343753"/>
    <w:rsid w:val="00344BB8"/>
    <w:rsid w:val="003563C2"/>
    <w:rsid w:val="0037266F"/>
    <w:rsid w:val="0037557E"/>
    <w:rsid w:val="00380AAB"/>
    <w:rsid w:val="00382F44"/>
    <w:rsid w:val="00386F72"/>
    <w:rsid w:val="0039535A"/>
    <w:rsid w:val="003A04BA"/>
    <w:rsid w:val="003A314C"/>
    <w:rsid w:val="003A3F6F"/>
    <w:rsid w:val="003A6FD0"/>
    <w:rsid w:val="003B0814"/>
    <w:rsid w:val="003B1754"/>
    <w:rsid w:val="003B2033"/>
    <w:rsid w:val="003C1FFF"/>
    <w:rsid w:val="003C32D0"/>
    <w:rsid w:val="003C522D"/>
    <w:rsid w:val="003D1D83"/>
    <w:rsid w:val="003D7093"/>
    <w:rsid w:val="003E6967"/>
    <w:rsid w:val="003F206F"/>
    <w:rsid w:val="003F2DE1"/>
    <w:rsid w:val="00401F1C"/>
    <w:rsid w:val="0041476D"/>
    <w:rsid w:val="0041766A"/>
    <w:rsid w:val="00422E67"/>
    <w:rsid w:val="0043494C"/>
    <w:rsid w:val="00440DE3"/>
    <w:rsid w:val="004430CC"/>
    <w:rsid w:val="00443FA7"/>
    <w:rsid w:val="00445164"/>
    <w:rsid w:val="00480E2F"/>
    <w:rsid w:val="004A27CB"/>
    <w:rsid w:val="004A6E1B"/>
    <w:rsid w:val="004B3049"/>
    <w:rsid w:val="004B7963"/>
    <w:rsid w:val="004C228B"/>
    <w:rsid w:val="004D6B9B"/>
    <w:rsid w:val="004E5A29"/>
    <w:rsid w:val="004F3483"/>
    <w:rsid w:val="00531EA3"/>
    <w:rsid w:val="00533124"/>
    <w:rsid w:val="0055401E"/>
    <w:rsid w:val="00575D36"/>
    <w:rsid w:val="005841E9"/>
    <w:rsid w:val="00587811"/>
    <w:rsid w:val="00593850"/>
    <w:rsid w:val="005951DA"/>
    <w:rsid w:val="005A3C9C"/>
    <w:rsid w:val="005A5C95"/>
    <w:rsid w:val="005A7879"/>
    <w:rsid w:val="005C4027"/>
    <w:rsid w:val="005D4EB2"/>
    <w:rsid w:val="005D5C2E"/>
    <w:rsid w:val="005E45A0"/>
    <w:rsid w:val="005E7F0C"/>
    <w:rsid w:val="005F08EF"/>
    <w:rsid w:val="00643C39"/>
    <w:rsid w:val="006526EB"/>
    <w:rsid w:val="00660546"/>
    <w:rsid w:val="00663164"/>
    <w:rsid w:val="00682EDC"/>
    <w:rsid w:val="006857F4"/>
    <w:rsid w:val="00692F92"/>
    <w:rsid w:val="00693B26"/>
    <w:rsid w:val="006E6661"/>
    <w:rsid w:val="006F1DD6"/>
    <w:rsid w:val="006F243E"/>
    <w:rsid w:val="00705EB6"/>
    <w:rsid w:val="007235EC"/>
    <w:rsid w:val="00723B37"/>
    <w:rsid w:val="007270C9"/>
    <w:rsid w:val="007335DA"/>
    <w:rsid w:val="007376EF"/>
    <w:rsid w:val="00753E08"/>
    <w:rsid w:val="00756AB1"/>
    <w:rsid w:val="007656F2"/>
    <w:rsid w:val="00784BEE"/>
    <w:rsid w:val="007A0DA0"/>
    <w:rsid w:val="007B267C"/>
    <w:rsid w:val="007B7A54"/>
    <w:rsid w:val="007D21C5"/>
    <w:rsid w:val="007E0213"/>
    <w:rsid w:val="007E2B5E"/>
    <w:rsid w:val="007F226A"/>
    <w:rsid w:val="00830623"/>
    <w:rsid w:val="00835FE0"/>
    <w:rsid w:val="00841FD6"/>
    <w:rsid w:val="00846665"/>
    <w:rsid w:val="0085329F"/>
    <w:rsid w:val="00855F16"/>
    <w:rsid w:val="00860E9E"/>
    <w:rsid w:val="00860F56"/>
    <w:rsid w:val="008634C2"/>
    <w:rsid w:val="00872A2E"/>
    <w:rsid w:val="00881E2D"/>
    <w:rsid w:val="00890012"/>
    <w:rsid w:val="00892E12"/>
    <w:rsid w:val="00896F67"/>
    <w:rsid w:val="008A11BF"/>
    <w:rsid w:val="008A2549"/>
    <w:rsid w:val="008B3F64"/>
    <w:rsid w:val="008D30E5"/>
    <w:rsid w:val="008F1A0D"/>
    <w:rsid w:val="008F4D06"/>
    <w:rsid w:val="009043A0"/>
    <w:rsid w:val="009078E5"/>
    <w:rsid w:val="009079D5"/>
    <w:rsid w:val="00931A0B"/>
    <w:rsid w:val="0093289F"/>
    <w:rsid w:val="00934B57"/>
    <w:rsid w:val="00934B5C"/>
    <w:rsid w:val="00941558"/>
    <w:rsid w:val="009415CF"/>
    <w:rsid w:val="009459BA"/>
    <w:rsid w:val="0095718D"/>
    <w:rsid w:val="00965DCC"/>
    <w:rsid w:val="00965F17"/>
    <w:rsid w:val="00966C6A"/>
    <w:rsid w:val="00966D67"/>
    <w:rsid w:val="00967FF2"/>
    <w:rsid w:val="00972248"/>
    <w:rsid w:val="009767EF"/>
    <w:rsid w:val="00987E60"/>
    <w:rsid w:val="00991AA8"/>
    <w:rsid w:val="009A0ED0"/>
    <w:rsid w:val="009C4C69"/>
    <w:rsid w:val="009E27AF"/>
    <w:rsid w:val="009E51F8"/>
    <w:rsid w:val="009F1E93"/>
    <w:rsid w:val="009F6094"/>
    <w:rsid w:val="00A10539"/>
    <w:rsid w:val="00A16271"/>
    <w:rsid w:val="00A162AE"/>
    <w:rsid w:val="00A20393"/>
    <w:rsid w:val="00A314B0"/>
    <w:rsid w:val="00A361EC"/>
    <w:rsid w:val="00A42E8E"/>
    <w:rsid w:val="00A572CC"/>
    <w:rsid w:val="00A644C7"/>
    <w:rsid w:val="00A6553B"/>
    <w:rsid w:val="00A660FC"/>
    <w:rsid w:val="00A82E08"/>
    <w:rsid w:val="00A84131"/>
    <w:rsid w:val="00A94983"/>
    <w:rsid w:val="00AA4D01"/>
    <w:rsid w:val="00AB6BFF"/>
    <w:rsid w:val="00AB6C25"/>
    <w:rsid w:val="00AF4019"/>
    <w:rsid w:val="00B11B43"/>
    <w:rsid w:val="00B16EB2"/>
    <w:rsid w:val="00B2171C"/>
    <w:rsid w:val="00B24AE7"/>
    <w:rsid w:val="00B309DC"/>
    <w:rsid w:val="00B33B69"/>
    <w:rsid w:val="00B34BA6"/>
    <w:rsid w:val="00B351F4"/>
    <w:rsid w:val="00B8163F"/>
    <w:rsid w:val="00B908A1"/>
    <w:rsid w:val="00B90929"/>
    <w:rsid w:val="00B92F22"/>
    <w:rsid w:val="00B95093"/>
    <w:rsid w:val="00BA2AA9"/>
    <w:rsid w:val="00BA6507"/>
    <w:rsid w:val="00BA756E"/>
    <w:rsid w:val="00BC00FC"/>
    <w:rsid w:val="00BC31D1"/>
    <w:rsid w:val="00BC4F06"/>
    <w:rsid w:val="00BD5A3B"/>
    <w:rsid w:val="00BF0B5D"/>
    <w:rsid w:val="00BF32AD"/>
    <w:rsid w:val="00C10C57"/>
    <w:rsid w:val="00C20FC8"/>
    <w:rsid w:val="00C4097E"/>
    <w:rsid w:val="00C661A3"/>
    <w:rsid w:val="00C67912"/>
    <w:rsid w:val="00C708A9"/>
    <w:rsid w:val="00C75474"/>
    <w:rsid w:val="00C8613E"/>
    <w:rsid w:val="00C93BA7"/>
    <w:rsid w:val="00C941C9"/>
    <w:rsid w:val="00CA6FA1"/>
    <w:rsid w:val="00CA7600"/>
    <w:rsid w:val="00CB3FF3"/>
    <w:rsid w:val="00CC7DDD"/>
    <w:rsid w:val="00CD7B20"/>
    <w:rsid w:val="00CE4F8F"/>
    <w:rsid w:val="00CE60A6"/>
    <w:rsid w:val="00CF0065"/>
    <w:rsid w:val="00CF4EFD"/>
    <w:rsid w:val="00CF70D9"/>
    <w:rsid w:val="00D11DD5"/>
    <w:rsid w:val="00D4546D"/>
    <w:rsid w:val="00D45CBD"/>
    <w:rsid w:val="00D47B83"/>
    <w:rsid w:val="00D57A8E"/>
    <w:rsid w:val="00D7141D"/>
    <w:rsid w:val="00D777AD"/>
    <w:rsid w:val="00D84752"/>
    <w:rsid w:val="00D87195"/>
    <w:rsid w:val="00D940E0"/>
    <w:rsid w:val="00DA4F05"/>
    <w:rsid w:val="00DB2B84"/>
    <w:rsid w:val="00DB6303"/>
    <w:rsid w:val="00DC5A69"/>
    <w:rsid w:val="00DD313A"/>
    <w:rsid w:val="00DD3EEC"/>
    <w:rsid w:val="00E11B65"/>
    <w:rsid w:val="00E160E9"/>
    <w:rsid w:val="00E17101"/>
    <w:rsid w:val="00E21AD1"/>
    <w:rsid w:val="00E32530"/>
    <w:rsid w:val="00E53759"/>
    <w:rsid w:val="00E64FE5"/>
    <w:rsid w:val="00E65FDB"/>
    <w:rsid w:val="00E91750"/>
    <w:rsid w:val="00EA01BA"/>
    <w:rsid w:val="00EA77DB"/>
    <w:rsid w:val="00EC513D"/>
    <w:rsid w:val="00EC5F63"/>
    <w:rsid w:val="00EC655C"/>
    <w:rsid w:val="00F057A7"/>
    <w:rsid w:val="00F0621D"/>
    <w:rsid w:val="00F06369"/>
    <w:rsid w:val="00F06702"/>
    <w:rsid w:val="00F32F18"/>
    <w:rsid w:val="00F353EC"/>
    <w:rsid w:val="00F40EB1"/>
    <w:rsid w:val="00F438FF"/>
    <w:rsid w:val="00F52DA2"/>
    <w:rsid w:val="00F56B06"/>
    <w:rsid w:val="00F572CE"/>
    <w:rsid w:val="00F625B7"/>
    <w:rsid w:val="00F915D9"/>
    <w:rsid w:val="00F91948"/>
    <w:rsid w:val="00F927FA"/>
    <w:rsid w:val="00F9765B"/>
    <w:rsid w:val="00FA72FB"/>
    <w:rsid w:val="00FA7BFC"/>
    <w:rsid w:val="00FD7245"/>
    <w:rsid w:val="00FD7616"/>
    <w:rsid w:val="00FD77FE"/>
    <w:rsid w:val="00FE0B0A"/>
    <w:rsid w:val="00FE0FEF"/>
    <w:rsid w:val="00FE1DAC"/>
    <w:rsid w:val="00FF5588"/>
    <w:rsid w:val="00FF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6EF3F4"/>
  <w15:docId w15:val="{42EA0690-D9C8-4C30-B817-5E83A0140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20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203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915DA"/>
  </w:style>
  <w:style w:type="character" w:styleId="CommentReference">
    <w:name w:val="annotation reference"/>
    <w:basedOn w:val="DefaultParagraphFont"/>
    <w:uiPriority w:val="99"/>
    <w:semiHidden/>
    <w:unhideWhenUsed/>
    <w:rsid w:val="003D1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1D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1D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D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1D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D8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7B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B83"/>
  </w:style>
  <w:style w:type="paragraph" w:styleId="Footer">
    <w:name w:val="footer"/>
    <w:basedOn w:val="Normal"/>
    <w:link w:val="FooterChar"/>
    <w:uiPriority w:val="99"/>
    <w:unhideWhenUsed/>
    <w:rsid w:val="00D47B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B83"/>
  </w:style>
  <w:style w:type="character" w:styleId="Hyperlink">
    <w:name w:val="Hyperlink"/>
    <w:basedOn w:val="DefaultParagraphFont"/>
    <w:uiPriority w:val="99"/>
    <w:semiHidden/>
    <w:unhideWhenUsed/>
    <w:rsid w:val="00B309DC"/>
    <w:rPr>
      <w:color w:val="0000FF"/>
      <w:u w:val="single"/>
    </w:rPr>
  </w:style>
  <w:style w:type="paragraph" w:styleId="NoSpacing">
    <w:name w:val="No Spacing"/>
    <w:uiPriority w:val="1"/>
    <w:qFormat/>
    <w:rsid w:val="003014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2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606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75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81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75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7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4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973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73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63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3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2F36D4-876B-4094-9D48-E8772843F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471</Words>
  <Characters>1410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.O.B.R.E</Company>
  <LinksUpToDate>false</LinksUpToDate>
  <CharactersWithSpaces>3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is Vanoyan</dc:creator>
  <cp:keywords/>
  <dc:description/>
  <cp:lastModifiedBy>Roman Svavolya</cp:lastModifiedBy>
  <cp:revision>4</cp:revision>
  <cp:lastPrinted>2017-02-13T14:25:00Z</cp:lastPrinted>
  <dcterms:created xsi:type="dcterms:W3CDTF">2017-02-20T16:07:00Z</dcterms:created>
  <dcterms:modified xsi:type="dcterms:W3CDTF">2017-02-21T12:19:00Z</dcterms:modified>
</cp:coreProperties>
</file>